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F4779" w14:textId="77777777" w:rsidR="000C12B4" w:rsidRPr="00B534E7" w:rsidRDefault="000C12B4" w:rsidP="000C12B4">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The Mission of Crosspoint</w:t>
      </w:r>
    </w:p>
    <w:p w14:paraId="1F45C9B8" w14:textId="4DAFAE3D" w:rsidR="000C12B4" w:rsidRPr="00B534E7" w:rsidRDefault="000C12B4" w:rsidP="000C12B4">
      <w:pPr>
        <w:spacing w:line="240" w:lineRule="auto"/>
        <w:jc w:val="center"/>
        <w:rPr>
          <w:b/>
          <w:bCs w:val="0"/>
        </w:rPr>
      </w:pPr>
      <w:r>
        <w:rPr>
          <w:b/>
          <w:bCs w:val="0"/>
        </w:rPr>
        <w:t xml:space="preserve">Why we do what we do </w:t>
      </w:r>
      <w:r w:rsidRPr="00B534E7">
        <w:rPr>
          <w:b/>
          <w:bCs w:val="0"/>
        </w:rPr>
        <w:t>–</w:t>
      </w:r>
      <w:r>
        <w:rPr>
          <w:b/>
          <w:bCs w:val="0"/>
        </w:rPr>
        <w:t xml:space="preserve"> Romans 1:5b </w:t>
      </w:r>
      <w:r w:rsidRPr="00B534E7">
        <w:rPr>
          <w:b/>
          <w:bCs w:val="0"/>
        </w:rPr>
        <w:t xml:space="preserve"> </w:t>
      </w:r>
    </w:p>
    <w:p w14:paraId="1919587E" w14:textId="077C1547" w:rsidR="00116B7A" w:rsidRPr="001E036C" w:rsidRDefault="000C12B4" w:rsidP="001E036C">
      <w:pPr>
        <w:spacing w:line="240" w:lineRule="auto"/>
        <w:jc w:val="center"/>
        <w:rPr>
          <w:bCs w:val="0"/>
          <w:sz w:val="22"/>
          <w:szCs w:val="22"/>
        </w:rPr>
      </w:pPr>
      <w:r>
        <w:rPr>
          <w:bCs w:val="0"/>
          <w:sz w:val="22"/>
          <w:szCs w:val="22"/>
        </w:rPr>
        <w:t>Crosspoint</w:t>
      </w:r>
      <w:r w:rsidRPr="00B534E7">
        <w:rPr>
          <w:bCs w:val="0"/>
          <w:sz w:val="22"/>
          <w:szCs w:val="22"/>
        </w:rPr>
        <w:t xml:space="preserve"> – Dave Spooner – </w:t>
      </w:r>
      <w:bookmarkEnd w:id="0"/>
      <w:bookmarkEnd w:id="1"/>
      <w:bookmarkEnd w:id="2"/>
      <w:bookmarkEnd w:id="3"/>
      <w:r>
        <w:rPr>
          <w:bCs w:val="0"/>
          <w:sz w:val="22"/>
          <w:szCs w:val="22"/>
        </w:rPr>
        <w:t>Nov. 15</w:t>
      </w:r>
      <w:r w:rsidRPr="00B534E7">
        <w:rPr>
          <w:bCs w:val="0"/>
          <w:sz w:val="22"/>
          <w:szCs w:val="22"/>
          <w:vertAlign w:val="superscript"/>
        </w:rPr>
        <w:t>th</w:t>
      </w:r>
      <w:r w:rsidRPr="00B534E7">
        <w:rPr>
          <w:bCs w:val="0"/>
          <w:sz w:val="22"/>
          <w:szCs w:val="22"/>
        </w:rPr>
        <w:t>, 2020</w:t>
      </w:r>
    </w:p>
    <w:p w14:paraId="1E7A4842" w14:textId="7D7ADDB5" w:rsidR="000C12B4" w:rsidRDefault="000C12B4" w:rsidP="000C12B4">
      <w:pPr>
        <w:spacing w:line="240" w:lineRule="auto"/>
        <w:rPr>
          <w:b/>
        </w:rPr>
      </w:pPr>
      <w:r w:rsidRPr="000C12B4">
        <w:rPr>
          <w:b/>
        </w:rPr>
        <w:t>Intro</w:t>
      </w:r>
      <w:r>
        <w:rPr>
          <w:b/>
        </w:rPr>
        <w:t>:</w:t>
      </w:r>
    </w:p>
    <w:p w14:paraId="6D986AFA" w14:textId="4F1CDFFF" w:rsidR="005E7891" w:rsidRPr="005E7891" w:rsidRDefault="005E7891" w:rsidP="005E7891">
      <w:pPr>
        <w:pStyle w:val="ListParagraph"/>
        <w:numPr>
          <w:ilvl w:val="0"/>
          <w:numId w:val="4"/>
        </w:numPr>
        <w:spacing w:line="240" w:lineRule="auto"/>
        <w:rPr>
          <w:bCs w:val="0"/>
        </w:rPr>
      </w:pPr>
      <w:r>
        <w:rPr>
          <w:bCs w:val="0"/>
        </w:rPr>
        <w:t xml:space="preserve">Today is part 2 of our mini-series on the </w:t>
      </w:r>
      <w:r w:rsidR="004332C9">
        <w:rPr>
          <w:bCs w:val="0"/>
        </w:rPr>
        <w:t>M</w:t>
      </w:r>
      <w:r>
        <w:rPr>
          <w:bCs w:val="0"/>
        </w:rPr>
        <w:t xml:space="preserve">ission of Crosspoint. </w:t>
      </w:r>
      <w:r w:rsidR="008D5477">
        <w:rPr>
          <w:bCs w:val="0"/>
        </w:rPr>
        <w:t xml:space="preserve">Our mission statement comes right from the words of Scripture. We exist </w:t>
      </w:r>
    </w:p>
    <w:p w14:paraId="614ABE31" w14:textId="6CE83641" w:rsidR="000C12B4" w:rsidRDefault="000C12B4" w:rsidP="000C12B4">
      <w:pPr>
        <w:spacing w:line="240" w:lineRule="auto"/>
        <w:rPr>
          <w:bCs w:val="0"/>
        </w:rPr>
      </w:pPr>
    </w:p>
    <w:p w14:paraId="23765958" w14:textId="76F2F49D" w:rsidR="008D5477" w:rsidRPr="008D5477" w:rsidRDefault="008D5477" w:rsidP="000C12B4">
      <w:pPr>
        <w:spacing w:line="240" w:lineRule="auto"/>
        <w:rPr>
          <w:b/>
        </w:rPr>
      </w:pPr>
      <w:r w:rsidRPr="008D5477">
        <w:rPr>
          <w:b/>
        </w:rPr>
        <w:t>Rom. 1:5b</w:t>
      </w:r>
    </w:p>
    <w:p w14:paraId="1C2A0601" w14:textId="619F1655" w:rsidR="0031612B" w:rsidRDefault="0031612B" w:rsidP="0031612B">
      <w:pPr>
        <w:rPr>
          <w:b/>
          <w:bCs w:val="0"/>
        </w:rPr>
      </w:pPr>
      <w:r w:rsidRPr="00C351F8">
        <w:rPr>
          <w:b/>
          <w:bCs w:val="0"/>
        </w:rPr>
        <w:t>to bring about the obedience of faith for the sake of his name among all the nations</w:t>
      </w:r>
      <w:r>
        <w:rPr>
          <w:b/>
          <w:bCs w:val="0"/>
        </w:rPr>
        <w:t xml:space="preserve"> </w:t>
      </w:r>
    </w:p>
    <w:p w14:paraId="469C2A65" w14:textId="029276D2" w:rsidR="000C12B4" w:rsidRDefault="000C12B4" w:rsidP="000C12B4">
      <w:pPr>
        <w:spacing w:line="240" w:lineRule="auto"/>
        <w:rPr>
          <w:bCs w:val="0"/>
        </w:rPr>
      </w:pPr>
    </w:p>
    <w:p w14:paraId="437F2146" w14:textId="5D0B59CA" w:rsidR="008D5477" w:rsidRDefault="008D5477" w:rsidP="008D5477">
      <w:pPr>
        <w:pStyle w:val="ListParagraph"/>
        <w:numPr>
          <w:ilvl w:val="0"/>
          <w:numId w:val="4"/>
        </w:numPr>
        <w:spacing w:line="240" w:lineRule="auto"/>
        <w:rPr>
          <w:bCs w:val="0"/>
        </w:rPr>
      </w:pPr>
      <w:r>
        <w:rPr>
          <w:bCs w:val="0"/>
        </w:rPr>
        <w:t>Last week we talked about the first phrase of this statement</w:t>
      </w:r>
      <w:r w:rsidR="004332C9">
        <w:rPr>
          <w:bCs w:val="0"/>
        </w:rPr>
        <w:t>:</w:t>
      </w:r>
      <w:r>
        <w:rPr>
          <w:bCs w:val="0"/>
        </w:rPr>
        <w:t xml:space="preserve"> </w:t>
      </w:r>
      <w:r w:rsidR="00694299">
        <w:rPr>
          <w:bCs w:val="0"/>
        </w:rPr>
        <w:t>"</w:t>
      </w:r>
      <w:r>
        <w:rPr>
          <w:bCs w:val="0"/>
        </w:rPr>
        <w:t>to bring about the obedience of faith</w:t>
      </w:r>
      <w:r w:rsidR="004332C9">
        <w:rPr>
          <w:bCs w:val="0"/>
        </w:rPr>
        <w:t>.</w:t>
      </w:r>
      <w:r w:rsidR="00694299">
        <w:rPr>
          <w:bCs w:val="0"/>
        </w:rPr>
        <w:t>"</w:t>
      </w:r>
      <w:r>
        <w:rPr>
          <w:bCs w:val="0"/>
        </w:rPr>
        <w:t xml:space="preserve"> </w:t>
      </w:r>
      <w:r w:rsidR="004332C9">
        <w:rPr>
          <w:bCs w:val="0"/>
        </w:rPr>
        <w:t>We,</w:t>
      </w:r>
      <w:r>
        <w:rPr>
          <w:bCs w:val="0"/>
        </w:rPr>
        <w:t xml:space="preserve"> as a church</w:t>
      </w:r>
      <w:r w:rsidR="004332C9">
        <w:rPr>
          <w:bCs w:val="0"/>
        </w:rPr>
        <w:t>,</w:t>
      </w:r>
      <w:r>
        <w:rPr>
          <w:bCs w:val="0"/>
        </w:rPr>
        <w:t xml:space="preserve"> are like a greenhouse where faith is </w:t>
      </w:r>
      <w:r w:rsidR="004332C9">
        <w:rPr>
          <w:bCs w:val="0"/>
        </w:rPr>
        <w:t>grown,</w:t>
      </w:r>
      <w:r>
        <w:rPr>
          <w:bCs w:val="0"/>
        </w:rPr>
        <w:t xml:space="preserve"> and faith is shown. This is what we do. This morning we are going to talk about the second </w:t>
      </w:r>
      <w:proofErr w:type="spellStart"/>
      <w:r>
        <w:rPr>
          <w:bCs w:val="0"/>
        </w:rPr>
        <w:t>phrase</w:t>
      </w:r>
      <w:proofErr w:type="spellEnd"/>
      <w:r>
        <w:rPr>
          <w:bCs w:val="0"/>
        </w:rPr>
        <w:t xml:space="preserve"> of our mission statement, which focuses on why we do what we do</w:t>
      </w:r>
      <w:r w:rsidR="00694299">
        <w:rPr>
          <w:bCs w:val="0"/>
        </w:rPr>
        <w:t>;</w:t>
      </w:r>
      <w:r>
        <w:rPr>
          <w:bCs w:val="0"/>
        </w:rPr>
        <w:t xml:space="preserve"> we are to bring about the obedience of faith </w:t>
      </w:r>
      <w:r>
        <w:rPr>
          <w:bCs w:val="0"/>
          <w:i/>
          <w:iCs/>
        </w:rPr>
        <w:t xml:space="preserve">for the sake of His Name. </w:t>
      </w:r>
      <w:r>
        <w:rPr>
          <w:bCs w:val="0"/>
        </w:rPr>
        <w:t>And next week</w:t>
      </w:r>
      <w:r w:rsidR="00694299">
        <w:rPr>
          <w:bCs w:val="0"/>
        </w:rPr>
        <w:t>, we will</w:t>
      </w:r>
      <w:r>
        <w:rPr>
          <w:bCs w:val="0"/>
        </w:rPr>
        <w:t xml:space="preserve"> talk about </w:t>
      </w:r>
      <w:r>
        <w:rPr>
          <w:bCs w:val="0"/>
          <w:i/>
          <w:iCs/>
        </w:rPr>
        <w:t xml:space="preserve">where </w:t>
      </w:r>
      <w:r>
        <w:rPr>
          <w:bCs w:val="0"/>
        </w:rPr>
        <w:t xml:space="preserve">we do what we do, among all the nations. </w:t>
      </w:r>
    </w:p>
    <w:p w14:paraId="6990B780" w14:textId="5506B1CC" w:rsidR="008D5477" w:rsidRPr="008D5477" w:rsidRDefault="00EB157E" w:rsidP="008D5477">
      <w:pPr>
        <w:pStyle w:val="ListParagraph"/>
        <w:numPr>
          <w:ilvl w:val="0"/>
          <w:numId w:val="4"/>
        </w:numPr>
        <w:spacing w:line="240" w:lineRule="auto"/>
        <w:rPr>
          <w:bCs w:val="0"/>
        </w:rPr>
      </w:pPr>
      <w:r>
        <w:rPr>
          <w:bCs w:val="0"/>
        </w:rPr>
        <w:t>My hope</w:t>
      </w:r>
      <w:r w:rsidR="004332C9">
        <w:rPr>
          <w:bCs w:val="0"/>
        </w:rPr>
        <w:t xml:space="preserve">, </w:t>
      </w:r>
      <w:r>
        <w:rPr>
          <w:bCs w:val="0"/>
        </w:rPr>
        <w:t>from our time together in the Word,</w:t>
      </w:r>
      <w:r w:rsidR="004332C9">
        <w:rPr>
          <w:bCs w:val="0"/>
        </w:rPr>
        <w:t xml:space="preserve"> is that</w:t>
      </w:r>
      <w:r>
        <w:rPr>
          <w:bCs w:val="0"/>
        </w:rPr>
        <w:t xml:space="preserve"> we will examine our motives so that we avoid making monumental mistakes, and we would fall more in </w:t>
      </w:r>
      <w:r w:rsidR="004332C9">
        <w:rPr>
          <w:bCs w:val="0"/>
        </w:rPr>
        <w:t>l</w:t>
      </w:r>
      <w:r>
        <w:rPr>
          <w:bCs w:val="0"/>
        </w:rPr>
        <w:t xml:space="preserve">ove with Jesus and live to magnify His Name. </w:t>
      </w:r>
    </w:p>
    <w:p w14:paraId="26B8694B" w14:textId="0BAC27DC" w:rsidR="0018660A" w:rsidRDefault="0018660A" w:rsidP="000C12B4">
      <w:pPr>
        <w:spacing w:line="240" w:lineRule="auto"/>
        <w:rPr>
          <w:bCs w:val="0"/>
        </w:rPr>
      </w:pPr>
    </w:p>
    <w:p w14:paraId="6681CC94" w14:textId="0D1C518F" w:rsidR="0018660A" w:rsidRDefault="00FF5C70" w:rsidP="000C12B4">
      <w:pPr>
        <w:spacing w:line="240" w:lineRule="auto"/>
        <w:rPr>
          <w:b/>
          <w:u w:val="single"/>
        </w:rPr>
      </w:pPr>
      <w:r>
        <w:rPr>
          <w:b/>
        </w:rPr>
        <w:t>Your</w:t>
      </w:r>
      <w:r w:rsidR="0018660A" w:rsidRPr="0018660A">
        <w:rPr>
          <w:b/>
        </w:rPr>
        <w:t xml:space="preserve"> motivation </w:t>
      </w:r>
      <w:r w:rsidR="0018660A" w:rsidRPr="005A7E46">
        <w:rPr>
          <w:b/>
          <w:u w:val="single"/>
        </w:rPr>
        <w:t xml:space="preserve">matters </w:t>
      </w:r>
    </w:p>
    <w:p w14:paraId="61F2D8D5" w14:textId="3C7558A4" w:rsidR="00FF5C70" w:rsidRDefault="00FF5C70" w:rsidP="000C12B4">
      <w:pPr>
        <w:spacing w:line="240" w:lineRule="auto"/>
        <w:rPr>
          <w:b/>
          <w:u w:val="single"/>
        </w:rPr>
      </w:pPr>
    </w:p>
    <w:p w14:paraId="7CD66FAE" w14:textId="024CC1E1" w:rsidR="00FF5C70" w:rsidRPr="00FF5C70" w:rsidRDefault="00FF5C70" w:rsidP="00FF5C70">
      <w:pPr>
        <w:pStyle w:val="ListParagraph"/>
        <w:numPr>
          <w:ilvl w:val="0"/>
          <w:numId w:val="5"/>
        </w:numPr>
        <w:spacing w:line="240" w:lineRule="auto"/>
        <w:rPr>
          <w:bCs w:val="0"/>
        </w:rPr>
      </w:pPr>
      <w:r>
        <w:rPr>
          <w:bCs w:val="0"/>
        </w:rPr>
        <w:t>As I mentioned last week, not only does what you do matter, but why you do what you do matters as well</w:t>
      </w:r>
      <w:r w:rsidR="004332C9">
        <w:rPr>
          <w:bCs w:val="0"/>
        </w:rPr>
        <w:t>. It actually</w:t>
      </w:r>
      <w:r>
        <w:rPr>
          <w:bCs w:val="0"/>
        </w:rPr>
        <w:t xml:space="preserve"> matters more. </w:t>
      </w:r>
    </w:p>
    <w:p w14:paraId="45B59EAA" w14:textId="4ADF8B7F" w:rsidR="0018660A" w:rsidRDefault="0018660A" w:rsidP="00F3699D">
      <w:pPr>
        <w:spacing w:line="240" w:lineRule="auto"/>
        <w:rPr>
          <w:bCs w:val="0"/>
        </w:rPr>
      </w:pPr>
    </w:p>
    <w:p w14:paraId="4B269F4A" w14:textId="0E4D617C" w:rsidR="003A6A8D" w:rsidRPr="009E1571" w:rsidRDefault="003A6A8D" w:rsidP="003A6A8D">
      <w:pPr>
        <w:spacing w:line="240" w:lineRule="auto"/>
        <w:rPr>
          <w:b/>
        </w:rPr>
      </w:pPr>
      <w:r w:rsidRPr="009E1571">
        <w:rPr>
          <w:b/>
        </w:rPr>
        <w:t xml:space="preserve">1 Cor 13:1-3 ESV </w:t>
      </w:r>
    </w:p>
    <w:p w14:paraId="275004F3" w14:textId="38F355EB" w:rsidR="003A6A8D" w:rsidRPr="009E1571" w:rsidRDefault="003A6A8D" w:rsidP="003A6A8D">
      <w:pPr>
        <w:spacing w:line="240" w:lineRule="auto"/>
        <w:rPr>
          <w:b/>
        </w:rPr>
      </w:pPr>
      <w:r w:rsidRPr="009E1571">
        <w:rPr>
          <w:b/>
        </w:rPr>
        <w:t>If I speak in the tongues of men and of angels, but have not love, I am a noisy gong or a clanging cymbal. 2 And if I have prophetic powers, and understand all mysteries and all knowledge, and if I have all faith, so as to remove mountains, but have not love, I am nothing. 3 If I give away all I have, and if I deliver up my body to be burned, but have not love, I gain nothing.</w:t>
      </w:r>
    </w:p>
    <w:p w14:paraId="7E1DE29A" w14:textId="5C96217A" w:rsidR="00F3699D" w:rsidRDefault="00F3699D" w:rsidP="00F3699D">
      <w:pPr>
        <w:spacing w:line="240" w:lineRule="auto"/>
        <w:rPr>
          <w:bCs w:val="0"/>
        </w:rPr>
      </w:pPr>
    </w:p>
    <w:p w14:paraId="068F2010" w14:textId="52F9AA08" w:rsidR="00FF5C70" w:rsidRDefault="00B070F1" w:rsidP="00FF5C70">
      <w:pPr>
        <w:pStyle w:val="ListParagraph"/>
        <w:numPr>
          <w:ilvl w:val="0"/>
          <w:numId w:val="5"/>
        </w:numPr>
        <w:spacing w:line="240" w:lineRule="auto"/>
        <w:rPr>
          <w:bCs w:val="0"/>
        </w:rPr>
      </w:pPr>
      <w:r>
        <w:rPr>
          <w:bCs w:val="0"/>
        </w:rPr>
        <w:t>From the outside</w:t>
      </w:r>
      <w:r w:rsidR="00694299">
        <w:rPr>
          <w:bCs w:val="0"/>
        </w:rPr>
        <w:t>,</w:t>
      </w:r>
      <w:r>
        <w:rPr>
          <w:bCs w:val="0"/>
        </w:rPr>
        <w:t xml:space="preserve"> this looks to be an incredible person. They are a supernaturally gifted communicator, they have incredible insight and understanding</w:t>
      </w:r>
      <w:r w:rsidR="004332C9">
        <w:rPr>
          <w:bCs w:val="0"/>
        </w:rPr>
        <w:t xml:space="preserve"> and are able to</w:t>
      </w:r>
      <w:r>
        <w:rPr>
          <w:bCs w:val="0"/>
        </w:rPr>
        <w:t xml:space="preserve"> predic</w:t>
      </w:r>
      <w:r w:rsidR="004332C9">
        <w:rPr>
          <w:bCs w:val="0"/>
        </w:rPr>
        <w:t>t</w:t>
      </w:r>
      <w:r>
        <w:rPr>
          <w:bCs w:val="0"/>
        </w:rPr>
        <w:t xml:space="preserve"> the future, they have amazing faith that sees results, they are enormously sacrificial givers, they even are willing to give up their life</w:t>
      </w:r>
      <w:r w:rsidR="004332C9">
        <w:rPr>
          <w:bCs w:val="0"/>
        </w:rPr>
        <w:t>. I</w:t>
      </w:r>
      <w:r>
        <w:rPr>
          <w:bCs w:val="0"/>
        </w:rPr>
        <w:t>f they do all these things without obeying the greatest command of lov</w:t>
      </w:r>
      <w:r w:rsidR="004332C9">
        <w:rPr>
          <w:bCs w:val="0"/>
        </w:rPr>
        <w:t>ing</w:t>
      </w:r>
      <w:r>
        <w:rPr>
          <w:bCs w:val="0"/>
        </w:rPr>
        <w:t xml:space="preserve"> God and people, they do nothing, they are nothing, they gain nothing. </w:t>
      </w:r>
    </w:p>
    <w:p w14:paraId="10431A51" w14:textId="6FBE8053" w:rsidR="00261317" w:rsidRDefault="00B070F1" w:rsidP="004F6152">
      <w:pPr>
        <w:pStyle w:val="ListParagraph"/>
        <w:numPr>
          <w:ilvl w:val="0"/>
          <w:numId w:val="5"/>
        </w:numPr>
        <w:spacing w:line="240" w:lineRule="auto"/>
        <w:rPr>
          <w:bCs w:val="0"/>
        </w:rPr>
      </w:pPr>
      <w:r>
        <w:rPr>
          <w:bCs w:val="0"/>
        </w:rPr>
        <w:t>If I had to choose between the gifts of the Spirit and the fruit of the Spirit, I would choose the fruit of the Spirit. Now, I want them both</w:t>
      </w:r>
      <w:r w:rsidR="004332C9">
        <w:rPr>
          <w:bCs w:val="0"/>
        </w:rPr>
        <w:t>. W</w:t>
      </w:r>
      <w:r>
        <w:rPr>
          <w:bCs w:val="0"/>
        </w:rPr>
        <w:t>e are to pray for the gifts, and we are to develop the fruit. But this passage</w:t>
      </w:r>
      <w:r w:rsidR="00694299">
        <w:rPr>
          <w:bCs w:val="0"/>
        </w:rPr>
        <w:t xml:space="preserve"> </w:t>
      </w:r>
      <w:r>
        <w:rPr>
          <w:bCs w:val="0"/>
        </w:rPr>
        <w:t>clearly teaches that in God</w:t>
      </w:r>
      <w:r w:rsidR="00694299">
        <w:rPr>
          <w:bCs w:val="0"/>
        </w:rPr>
        <w:t>'</w:t>
      </w:r>
      <w:r>
        <w:rPr>
          <w:bCs w:val="0"/>
        </w:rPr>
        <w:t xml:space="preserve">s accounting of value, our heart is of greater worth than our gifts.   </w:t>
      </w:r>
    </w:p>
    <w:p w14:paraId="553AE141" w14:textId="52CD7039" w:rsidR="00B070F1" w:rsidRPr="00B070F1" w:rsidRDefault="00B070F1" w:rsidP="004F6152">
      <w:pPr>
        <w:pStyle w:val="ListParagraph"/>
        <w:numPr>
          <w:ilvl w:val="0"/>
          <w:numId w:val="5"/>
        </w:numPr>
        <w:spacing w:line="240" w:lineRule="auto"/>
        <w:rPr>
          <w:bCs w:val="0"/>
        </w:rPr>
      </w:pPr>
      <w:r>
        <w:rPr>
          <w:bCs w:val="0"/>
        </w:rPr>
        <w:t>This is why the Holy Spirit</w:t>
      </w:r>
      <w:r w:rsidR="004332C9">
        <w:rPr>
          <w:bCs w:val="0"/>
        </w:rPr>
        <w:t xml:space="preserve">, </w:t>
      </w:r>
      <w:r>
        <w:rPr>
          <w:bCs w:val="0"/>
        </w:rPr>
        <w:t>through the pen of Paul</w:t>
      </w:r>
      <w:r w:rsidR="004332C9">
        <w:rPr>
          <w:bCs w:val="0"/>
        </w:rPr>
        <w:t>,</w:t>
      </w:r>
      <w:r>
        <w:rPr>
          <w:bCs w:val="0"/>
        </w:rPr>
        <w:t xml:space="preserve"> told us </w:t>
      </w:r>
      <w:r w:rsidR="004332C9">
        <w:rPr>
          <w:bCs w:val="0"/>
        </w:rPr>
        <w:t>what</w:t>
      </w:r>
      <w:r>
        <w:rPr>
          <w:bCs w:val="0"/>
        </w:rPr>
        <w:t xml:space="preserve"> we are to</w:t>
      </w:r>
      <w:r w:rsidR="004332C9">
        <w:rPr>
          <w:bCs w:val="0"/>
        </w:rPr>
        <w:t xml:space="preserve"> do.</w:t>
      </w:r>
      <w:r>
        <w:rPr>
          <w:bCs w:val="0"/>
        </w:rPr>
        <w:t xml:space="preserve"> </w:t>
      </w:r>
    </w:p>
    <w:p w14:paraId="35A06C01" w14:textId="77777777" w:rsidR="00B070F1" w:rsidRDefault="00B070F1" w:rsidP="00F3699D">
      <w:pPr>
        <w:spacing w:line="240" w:lineRule="auto"/>
        <w:rPr>
          <w:b/>
        </w:rPr>
      </w:pPr>
    </w:p>
    <w:p w14:paraId="13151A76" w14:textId="2FD5BC2A" w:rsidR="00F3699D" w:rsidRPr="00F3699D" w:rsidRDefault="00F3699D" w:rsidP="00F3699D">
      <w:pPr>
        <w:spacing w:line="240" w:lineRule="auto"/>
        <w:rPr>
          <w:b/>
        </w:rPr>
      </w:pPr>
      <w:r w:rsidRPr="00F3699D">
        <w:rPr>
          <w:b/>
        </w:rPr>
        <w:t xml:space="preserve">1 Cor 4:5 NIV </w:t>
      </w:r>
    </w:p>
    <w:p w14:paraId="2BA4CFC6" w14:textId="29E502A4" w:rsidR="00F3699D" w:rsidRPr="00F3699D" w:rsidRDefault="00F3699D" w:rsidP="00F3699D">
      <w:pPr>
        <w:spacing w:line="240" w:lineRule="auto"/>
        <w:rPr>
          <w:b/>
        </w:rPr>
      </w:pPr>
      <w:proofErr w:type="gramStart"/>
      <w:r w:rsidRPr="00F3699D">
        <w:rPr>
          <w:b/>
        </w:rPr>
        <w:t>Therefore</w:t>
      </w:r>
      <w:proofErr w:type="gramEnd"/>
      <w:r w:rsidRPr="00F3699D">
        <w:rPr>
          <w:b/>
        </w:rPr>
        <w:t xml:space="preserve"> judge nothing before the appointed time; wait till the Lord comes. He will bring to light what is hidden in darkness and will expose the motives of men's hearts. At that time each will receive his praise from God. </w:t>
      </w:r>
    </w:p>
    <w:p w14:paraId="4F93C279" w14:textId="665C268C" w:rsidR="00F3699D" w:rsidRDefault="00F3699D" w:rsidP="004F6152">
      <w:pPr>
        <w:spacing w:line="240" w:lineRule="auto"/>
        <w:rPr>
          <w:bCs w:val="0"/>
        </w:rPr>
      </w:pPr>
    </w:p>
    <w:p w14:paraId="6F6BC2C3" w14:textId="60B54BC6" w:rsidR="00684917" w:rsidRDefault="00684917" w:rsidP="00B070F1">
      <w:pPr>
        <w:pStyle w:val="ListParagraph"/>
        <w:numPr>
          <w:ilvl w:val="0"/>
          <w:numId w:val="6"/>
        </w:numPr>
        <w:spacing w:line="240" w:lineRule="auto"/>
        <w:rPr>
          <w:bCs w:val="0"/>
        </w:rPr>
      </w:pPr>
      <w:r>
        <w:rPr>
          <w:bCs w:val="0"/>
        </w:rPr>
        <w:lastRenderedPageBreak/>
        <w:t>We are to judge nothing before the appointed time because l</w:t>
      </w:r>
      <w:r w:rsidR="00B070F1">
        <w:rPr>
          <w:bCs w:val="0"/>
        </w:rPr>
        <w:t>ooks can be deceiving.</w:t>
      </w:r>
      <w:r>
        <w:rPr>
          <w:bCs w:val="0"/>
        </w:rPr>
        <w:t xml:space="preserve"> The Lord has the final and authoritative last word on everyone</w:t>
      </w:r>
      <w:r w:rsidR="00694299">
        <w:rPr>
          <w:bCs w:val="0"/>
        </w:rPr>
        <w:t>'</w:t>
      </w:r>
      <w:r>
        <w:rPr>
          <w:bCs w:val="0"/>
        </w:rPr>
        <w:t>s life</w:t>
      </w:r>
      <w:r w:rsidR="00694299">
        <w:rPr>
          <w:bCs w:val="0"/>
        </w:rPr>
        <w:t xml:space="preserve">; </w:t>
      </w:r>
      <w:r w:rsidR="004332C9">
        <w:rPr>
          <w:bCs w:val="0"/>
        </w:rPr>
        <w:t>H</w:t>
      </w:r>
      <w:r>
        <w:rPr>
          <w:bCs w:val="0"/>
        </w:rPr>
        <w:t>e will bring to light what is hidden because nothing is hidden from Him, and He will expose not just our deeds b</w:t>
      </w:r>
      <w:r w:rsidR="004332C9">
        <w:rPr>
          <w:bCs w:val="0"/>
        </w:rPr>
        <w:t>ut</w:t>
      </w:r>
      <w:r>
        <w:rPr>
          <w:bCs w:val="0"/>
        </w:rPr>
        <w:t xml:space="preserve"> our motives. And th</w:t>
      </w:r>
      <w:r w:rsidR="004332C9">
        <w:rPr>
          <w:bCs w:val="0"/>
        </w:rPr>
        <w:t>at</w:t>
      </w:r>
      <w:r>
        <w:rPr>
          <w:bCs w:val="0"/>
        </w:rPr>
        <w:t xml:space="preserve"> is when you will receive the reward you </w:t>
      </w:r>
      <w:r w:rsidR="00694299">
        <w:rPr>
          <w:bCs w:val="0"/>
        </w:rPr>
        <w:t>genuine</w:t>
      </w:r>
      <w:r>
        <w:rPr>
          <w:bCs w:val="0"/>
        </w:rPr>
        <w:t>ly deserve.</w:t>
      </w:r>
    </w:p>
    <w:p w14:paraId="4A3BF044" w14:textId="2628E66A" w:rsidR="001D7EC1" w:rsidRDefault="001D7EC1" w:rsidP="00B070F1">
      <w:pPr>
        <w:pStyle w:val="ListParagraph"/>
        <w:numPr>
          <w:ilvl w:val="0"/>
          <w:numId w:val="6"/>
        </w:numPr>
        <w:spacing w:line="240" w:lineRule="auto"/>
        <w:rPr>
          <w:bCs w:val="0"/>
        </w:rPr>
      </w:pPr>
      <w:r>
        <w:rPr>
          <w:bCs w:val="0"/>
        </w:rPr>
        <w:t xml:space="preserve">One of the reasons I believe Jesus called John the Baptist </w:t>
      </w:r>
      <w:r w:rsidR="00694299">
        <w:rPr>
          <w:bCs w:val="0"/>
        </w:rPr>
        <w:t>"</w:t>
      </w:r>
      <w:r>
        <w:rPr>
          <w:bCs w:val="0"/>
        </w:rPr>
        <w:t>greater</w:t>
      </w:r>
      <w:r w:rsidR="00694299">
        <w:rPr>
          <w:bCs w:val="0"/>
        </w:rPr>
        <w:t>"</w:t>
      </w:r>
      <w:r>
        <w:rPr>
          <w:bCs w:val="0"/>
        </w:rPr>
        <w:t xml:space="preserve"> than all others (see Matt. 11:11) was not just his gifting and his calling</w:t>
      </w:r>
      <w:r w:rsidR="004332C9">
        <w:rPr>
          <w:bCs w:val="0"/>
        </w:rPr>
        <w:t>,</w:t>
      </w:r>
      <w:r>
        <w:rPr>
          <w:bCs w:val="0"/>
        </w:rPr>
        <w:t xml:space="preserve"> but his heart. At the pinnacle of his ministry</w:t>
      </w:r>
      <w:r w:rsidR="00694299">
        <w:rPr>
          <w:bCs w:val="0"/>
        </w:rPr>
        <w:t>,</w:t>
      </w:r>
      <w:r>
        <w:rPr>
          <w:bCs w:val="0"/>
        </w:rPr>
        <w:t xml:space="preserve"> he said:</w:t>
      </w:r>
    </w:p>
    <w:p w14:paraId="783FADEF" w14:textId="46F9923B" w:rsidR="00B070F1" w:rsidRPr="00B070F1" w:rsidRDefault="00684917" w:rsidP="00684917">
      <w:pPr>
        <w:pStyle w:val="ListParagraph"/>
        <w:spacing w:line="240" w:lineRule="auto"/>
        <w:rPr>
          <w:bCs w:val="0"/>
        </w:rPr>
      </w:pPr>
      <w:r>
        <w:rPr>
          <w:bCs w:val="0"/>
        </w:rPr>
        <w:t xml:space="preserve"> </w:t>
      </w:r>
      <w:r w:rsidR="00B070F1">
        <w:rPr>
          <w:bCs w:val="0"/>
        </w:rPr>
        <w:t xml:space="preserve"> </w:t>
      </w:r>
    </w:p>
    <w:p w14:paraId="45AD5919" w14:textId="77777777" w:rsidR="004F6152" w:rsidRPr="004F6152" w:rsidRDefault="004F6152" w:rsidP="004F6152">
      <w:pPr>
        <w:rPr>
          <w:b/>
          <w:bCs w:val="0"/>
        </w:rPr>
      </w:pPr>
      <w:r w:rsidRPr="004F6152">
        <w:rPr>
          <w:b/>
          <w:bCs w:val="0"/>
        </w:rPr>
        <w:t xml:space="preserve">John 3:30 ESV </w:t>
      </w:r>
    </w:p>
    <w:p w14:paraId="263FE7B4" w14:textId="653DD430" w:rsidR="004F6152" w:rsidRDefault="004F6152" w:rsidP="004F6152">
      <w:pPr>
        <w:rPr>
          <w:b/>
          <w:bCs w:val="0"/>
        </w:rPr>
      </w:pPr>
      <w:r w:rsidRPr="004F6152">
        <w:rPr>
          <w:b/>
          <w:bCs w:val="0"/>
        </w:rPr>
        <w:t>He must increase, but I must decrease</w:t>
      </w:r>
    </w:p>
    <w:p w14:paraId="1002150D" w14:textId="3AEE3E82" w:rsidR="001D7EC1" w:rsidRDefault="001D7EC1" w:rsidP="004F6152">
      <w:pPr>
        <w:rPr>
          <w:b/>
          <w:bCs w:val="0"/>
        </w:rPr>
      </w:pPr>
    </w:p>
    <w:p w14:paraId="60E0D033" w14:textId="1A3EDA8D" w:rsidR="001D7EC1" w:rsidRDefault="001D7EC1" w:rsidP="001D7EC1">
      <w:pPr>
        <w:pStyle w:val="ListParagraph"/>
        <w:numPr>
          <w:ilvl w:val="0"/>
          <w:numId w:val="7"/>
        </w:numPr>
      </w:pPr>
      <w:r>
        <w:t>John understood that his role was to prepare the way of the Lord</w:t>
      </w:r>
      <w:r w:rsidR="00694299">
        <w:t>;</w:t>
      </w:r>
      <w:r>
        <w:t xml:space="preserve"> he lived and ministered not to draw people to himself</w:t>
      </w:r>
      <w:r w:rsidR="00EF00D3">
        <w:t xml:space="preserve">, or make a name for himself, but prepare the way for the </w:t>
      </w:r>
      <w:r w:rsidR="004332C9">
        <w:t>O</w:t>
      </w:r>
      <w:r w:rsidR="00EF00D3">
        <w:t>ne who had the name that is above all names. He knew that his gifts and calling w</w:t>
      </w:r>
      <w:r w:rsidR="004332C9">
        <w:t>ere</w:t>
      </w:r>
      <w:r w:rsidR="00EF00D3">
        <w:t xml:space="preserve"> for </w:t>
      </w:r>
      <w:r w:rsidR="004332C9">
        <w:t>H</w:t>
      </w:r>
      <w:r w:rsidR="00EF00D3">
        <w:t xml:space="preserve">im, but not about </w:t>
      </w:r>
      <w:r w:rsidR="004332C9">
        <w:t>H</w:t>
      </w:r>
      <w:r w:rsidR="00EF00D3">
        <w:t xml:space="preserve">im. </w:t>
      </w:r>
    </w:p>
    <w:p w14:paraId="6E398633" w14:textId="40C5EBD6" w:rsidR="00261C84" w:rsidRPr="001D7EC1" w:rsidRDefault="004332C9" w:rsidP="001D7EC1">
      <w:pPr>
        <w:pStyle w:val="ListParagraph"/>
        <w:numPr>
          <w:ilvl w:val="0"/>
          <w:numId w:val="7"/>
        </w:numPr>
      </w:pPr>
      <w:r>
        <w:t>O</w:t>
      </w:r>
      <w:r w:rsidR="00261C84">
        <w:t xml:space="preserve">ur aim </w:t>
      </w:r>
      <w:r>
        <w:t>should be this:</w:t>
      </w:r>
      <w:r w:rsidR="00261C84">
        <w:t xml:space="preserve">  </w:t>
      </w:r>
    </w:p>
    <w:p w14:paraId="6109F6AF" w14:textId="33CEEF34" w:rsidR="00F33EBA" w:rsidRDefault="00F33EBA" w:rsidP="000C12B4">
      <w:pPr>
        <w:spacing w:line="240" w:lineRule="auto"/>
        <w:rPr>
          <w:bCs w:val="0"/>
        </w:rPr>
      </w:pPr>
    </w:p>
    <w:p w14:paraId="24AE0D18" w14:textId="77777777" w:rsidR="00F33EBA" w:rsidRPr="00ED34DA" w:rsidRDefault="00F33EBA" w:rsidP="00F33EBA">
      <w:pPr>
        <w:rPr>
          <w:b/>
          <w:bCs w:val="0"/>
        </w:rPr>
      </w:pPr>
      <w:r w:rsidRPr="00ED34DA">
        <w:rPr>
          <w:b/>
          <w:bCs w:val="0"/>
        </w:rPr>
        <w:t>1 Cor 10:31</w:t>
      </w:r>
      <w:r>
        <w:rPr>
          <w:b/>
          <w:bCs w:val="0"/>
        </w:rPr>
        <w:t xml:space="preserve"> NIV </w:t>
      </w:r>
    </w:p>
    <w:p w14:paraId="44391288" w14:textId="77777777" w:rsidR="00F33EBA" w:rsidRDefault="00F33EBA" w:rsidP="00F33EBA">
      <w:pPr>
        <w:rPr>
          <w:b/>
          <w:bCs w:val="0"/>
        </w:rPr>
      </w:pPr>
      <w:proofErr w:type="gramStart"/>
      <w:r w:rsidRPr="00ED34DA">
        <w:rPr>
          <w:b/>
          <w:bCs w:val="0"/>
        </w:rPr>
        <w:t>So</w:t>
      </w:r>
      <w:proofErr w:type="gramEnd"/>
      <w:r w:rsidRPr="00ED34DA">
        <w:rPr>
          <w:b/>
          <w:bCs w:val="0"/>
        </w:rPr>
        <w:t xml:space="preserve"> whether you eat or drink or whatever you do, do it all for the glory of God</w:t>
      </w:r>
      <w:r>
        <w:rPr>
          <w:b/>
          <w:bCs w:val="0"/>
        </w:rPr>
        <w:t>.</w:t>
      </w:r>
    </w:p>
    <w:p w14:paraId="24BB78C8" w14:textId="46C4FD55" w:rsidR="00F33EBA" w:rsidRDefault="00F33EBA" w:rsidP="000C12B4">
      <w:pPr>
        <w:spacing w:line="240" w:lineRule="auto"/>
        <w:rPr>
          <w:bCs w:val="0"/>
        </w:rPr>
      </w:pPr>
    </w:p>
    <w:p w14:paraId="0E378EEF" w14:textId="75D53AAB" w:rsidR="00261C84" w:rsidRPr="00261C84" w:rsidRDefault="00261C84" w:rsidP="00261C84">
      <w:pPr>
        <w:pStyle w:val="ListParagraph"/>
        <w:numPr>
          <w:ilvl w:val="0"/>
          <w:numId w:val="8"/>
        </w:numPr>
        <w:spacing w:line="240" w:lineRule="auto"/>
        <w:jc w:val="both"/>
        <w:rPr>
          <w:bCs w:val="0"/>
        </w:rPr>
      </w:pPr>
      <w:r>
        <w:rPr>
          <w:bCs w:val="0"/>
        </w:rPr>
        <w:t>As</w:t>
      </w:r>
      <w:r w:rsidR="004332C9">
        <w:rPr>
          <w:bCs w:val="0"/>
        </w:rPr>
        <w:t>k</w:t>
      </w:r>
      <w:r>
        <w:rPr>
          <w:bCs w:val="0"/>
        </w:rPr>
        <w:t xml:space="preserve"> God now to examine your heart, as</w:t>
      </w:r>
      <w:r w:rsidR="004332C9">
        <w:rPr>
          <w:bCs w:val="0"/>
        </w:rPr>
        <w:t>k</w:t>
      </w:r>
      <w:r>
        <w:rPr>
          <w:bCs w:val="0"/>
        </w:rPr>
        <w:t xml:space="preserve"> </w:t>
      </w:r>
      <w:r w:rsidR="004332C9">
        <w:rPr>
          <w:bCs w:val="0"/>
        </w:rPr>
        <w:t>H</w:t>
      </w:r>
      <w:r>
        <w:rPr>
          <w:bCs w:val="0"/>
        </w:rPr>
        <w:t xml:space="preserve">im to expose your motives, and act accordingly . . . then pay attention not just </w:t>
      </w:r>
      <w:r w:rsidR="004332C9">
        <w:rPr>
          <w:bCs w:val="0"/>
        </w:rPr>
        <w:t xml:space="preserve">to </w:t>
      </w:r>
      <w:r>
        <w:rPr>
          <w:bCs w:val="0"/>
        </w:rPr>
        <w:t xml:space="preserve">what you do, but more importantly why you do it, because if </w:t>
      </w:r>
      <w:r w:rsidR="004332C9">
        <w:rPr>
          <w:bCs w:val="0"/>
        </w:rPr>
        <w:t>you</w:t>
      </w:r>
      <w:r>
        <w:rPr>
          <w:bCs w:val="0"/>
        </w:rPr>
        <w:t xml:space="preserve"> have the wrong motives</w:t>
      </w:r>
      <w:r w:rsidR="00694299">
        <w:rPr>
          <w:bCs w:val="0"/>
        </w:rPr>
        <w:t>,</w:t>
      </w:r>
      <w:r>
        <w:rPr>
          <w:bCs w:val="0"/>
        </w:rPr>
        <w:t xml:space="preserve"> </w:t>
      </w:r>
      <w:r w:rsidR="004332C9">
        <w:rPr>
          <w:bCs w:val="0"/>
        </w:rPr>
        <w:t>you</w:t>
      </w:r>
      <w:r>
        <w:rPr>
          <w:bCs w:val="0"/>
        </w:rPr>
        <w:t xml:space="preserve"> will make monumental mistakes. </w:t>
      </w:r>
    </w:p>
    <w:p w14:paraId="5D5C80FA" w14:textId="77777777" w:rsidR="00F33EBA" w:rsidRDefault="00F33EBA" w:rsidP="000C12B4">
      <w:pPr>
        <w:spacing w:line="240" w:lineRule="auto"/>
        <w:rPr>
          <w:bCs w:val="0"/>
        </w:rPr>
      </w:pPr>
    </w:p>
    <w:p w14:paraId="5C41ED03" w14:textId="75F8D1F5" w:rsidR="0018660A" w:rsidRPr="0018660A" w:rsidRDefault="0018660A" w:rsidP="000C12B4">
      <w:pPr>
        <w:spacing w:line="240" w:lineRule="auto"/>
        <w:rPr>
          <w:b/>
        </w:rPr>
      </w:pPr>
      <w:r w:rsidRPr="0018660A">
        <w:rPr>
          <w:b/>
        </w:rPr>
        <w:t>Don</w:t>
      </w:r>
      <w:r w:rsidR="00694299">
        <w:rPr>
          <w:b/>
        </w:rPr>
        <w:t>'</w:t>
      </w:r>
      <w:r w:rsidRPr="0018660A">
        <w:rPr>
          <w:b/>
        </w:rPr>
        <w:t xml:space="preserve">t make </w:t>
      </w:r>
      <w:r w:rsidRPr="005A7E46">
        <w:rPr>
          <w:b/>
          <w:u w:val="single"/>
        </w:rPr>
        <w:t>monumental</w:t>
      </w:r>
      <w:r w:rsidRPr="0018660A">
        <w:rPr>
          <w:b/>
        </w:rPr>
        <w:t xml:space="preserve"> mistakes </w:t>
      </w:r>
    </w:p>
    <w:p w14:paraId="5829035A" w14:textId="5C9083B0" w:rsidR="004F6152" w:rsidRDefault="004F6152" w:rsidP="004F6152">
      <w:pPr>
        <w:spacing w:line="240" w:lineRule="auto"/>
        <w:rPr>
          <w:bCs w:val="0"/>
        </w:rPr>
      </w:pPr>
    </w:p>
    <w:p w14:paraId="2F18E2FC" w14:textId="36BFB11B" w:rsidR="00302245" w:rsidRDefault="00302245" w:rsidP="004F6152">
      <w:pPr>
        <w:spacing w:line="240" w:lineRule="auto"/>
        <w:rPr>
          <w:bCs w:val="0"/>
        </w:rPr>
      </w:pPr>
      <w:r>
        <w:rPr>
          <w:bCs w:val="0"/>
        </w:rPr>
        <w:t xml:space="preserve">Here is a list of people who made </w:t>
      </w:r>
      <w:r w:rsidR="00694299">
        <w:rPr>
          <w:bCs w:val="0"/>
        </w:rPr>
        <w:t>"</w:t>
      </w:r>
      <w:r>
        <w:rPr>
          <w:bCs w:val="0"/>
        </w:rPr>
        <w:t>monumental</w:t>
      </w:r>
      <w:r w:rsidR="00694299">
        <w:rPr>
          <w:bCs w:val="0"/>
        </w:rPr>
        <w:t>"</w:t>
      </w:r>
      <w:r>
        <w:rPr>
          <w:bCs w:val="0"/>
        </w:rPr>
        <w:t xml:space="preserve"> mistakes. After God instructed the people to </w:t>
      </w:r>
      <w:r w:rsidR="00694299">
        <w:rPr>
          <w:bCs w:val="0"/>
        </w:rPr>
        <w:t>"</w:t>
      </w:r>
      <w:r>
        <w:rPr>
          <w:bCs w:val="0"/>
        </w:rPr>
        <w:t>fill the earth and multiply in it</w:t>
      </w:r>
      <w:r w:rsidR="00694299">
        <w:rPr>
          <w:bCs w:val="0"/>
        </w:rPr>
        <w:t>,"</w:t>
      </w:r>
      <w:r>
        <w:rPr>
          <w:bCs w:val="0"/>
        </w:rPr>
        <w:t xml:space="preserve"> they did so for a</w:t>
      </w:r>
      <w:r w:rsidR="00694299">
        <w:rPr>
          <w:bCs w:val="0"/>
        </w:rPr>
        <w:t xml:space="preserve"> </w:t>
      </w:r>
      <w:r>
        <w:rPr>
          <w:bCs w:val="0"/>
        </w:rPr>
        <w:t>while and</w:t>
      </w:r>
      <w:r w:rsidR="004332C9">
        <w:rPr>
          <w:bCs w:val="0"/>
        </w:rPr>
        <w:t>…</w:t>
      </w:r>
      <w:r>
        <w:rPr>
          <w:bCs w:val="0"/>
        </w:rPr>
        <w:t xml:space="preserve"> </w:t>
      </w:r>
    </w:p>
    <w:p w14:paraId="76C2E78C" w14:textId="77777777" w:rsidR="00302245" w:rsidRDefault="00302245" w:rsidP="004F6152">
      <w:pPr>
        <w:spacing w:line="240" w:lineRule="auto"/>
        <w:rPr>
          <w:bCs w:val="0"/>
        </w:rPr>
      </w:pPr>
    </w:p>
    <w:p w14:paraId="7856D84D" w14:textId="4E2D6105" w:rsidR="004F6152" w:rsidRPr="004F6152" w:rsidRDefault="004F6152" w:rsidP="004F6152">
      <w:pPr>
        <w:spacing w:line="240" w:lineRule="auto"/>
        <w:rPr>
          <w:b/>
        </w:rPr>
      </w:pPr>
      <w:r w:rsidRPr="004F6152">
        <w:rPr>
          <w:b/>
        </w:rPr>
        <w:t xml:space="preserve">Gen 11:4 ESV </w:t>
      </w:r>
    </w:p>
    <w:p w14:paraId="36B4F8CF" w14:textId="0117C44D" w:rsidR="004F6152" w:rsidRDefault="004F6152" w:rsidP="004F6152">
      <w:pPr>
        <w:spacing w:line="240" w:lineRule="auto"/>
        <w:rPr>
          <w:b/>
        </w:rPr>
      </w:pPr>
      <w:r w:rsidRPr="004F6152">
        <w:rPr>
          <w:b/>
        </w:rPr>
        <w:t xml:space="preserve">Then they said, </w:t>
      </w:r>
      <w:r w:rsidR="00694299">
        <w:rPr>
          <w:b/>
        </w:rPr>
        <w:t>"</w:t>
      </w:r>
      <w:r w:rsidRPr="004F6152">
        <w:rPr>
          <w:b/>
        </w:rPr>
        <w:t>Come, let us build ourselves a city and a tower with its top in the heavens, and let us make a name for ourselves, lest we be dispersed over the face of the whole earth.</w:t>
      </w:r>
      <w:r w:rsidR="00694299">
        <w:rPr>
          <w:b/>
        </w:rPr>
        <w:t>"</w:t>
      </w:r>
    </w:p>
    <w:p w14:paraId="19EF16C2" w14:textId="0448E24D" w:rsidR="00302245" w:rsidRDefault="00302245" w:rsidP="004F6152">
      <w:pPr>
        <w:spacing w:line="240" w:lineRule="auto"/>
        <w:rPr>
          <w:b/>
        </w:rPr>
      </w:pPr>
    </w:p>
    <w:p w14:paraId="7B1E64EF" w14:textId="3E810DF9" w:rsidR="00302245" w:rsidRDefault="00302245" w:rsidP="00302245">
      <w:pPr>
        <w:pStyle w:val="ListParagraph"/>
        <w:numPr>
          <w:ilvl w:val="0"/>
          <w:numId w:val="8"/>
        </w:numPr>
        <w:spacing w:line="240" w:lineRule="auto"/>
        <w:rPr>
          <w:bCs w:val="0"/>
        </w:rPr>
      </w:pPr>
      <w:r>
        <w:rPr>
          <w:bCs w:val="0"/>
        </w:rPr>
        <w:t>God</w:t>
      </w:r>
      <w:r w:rsidR="00694299">
        <w:rPr>
          <w:bCs w:val="0"/>
        </w:rPr>
        <w:t>'</w:t>
      </w:r>
      <w:r>
        <w:rPr>
          <w:bCs w:val="0"/>
        </w:rPr>
        <w:t xml:space="preserve">s plan </w:t>
      </w:r>
      <w:r w:rsidR="004332C9">
        <w:rPr>
          <w:bCs w:val="0"/>
        </w:rPr>
        <w:t>is</w:t>
      </w:r>
      <w:r>
        <w:rPr>
          <w:bCs w:val="0"/>
        </w:rPr>
        <w:t xml:space="preserve"> to go out, but our plan is to go up. Instead of making footprints, we are prone to make monuments. Instead of seeking to make His name great, we seek to make our name great. This is the tendency of our flesh, our old nature</w:t>
      </w:r>
      <w:r w:rsidR="00694299">
        <w:rPr>
          <w:bCs w:val="0"/>
        </w:rPr>
        <w:t>,</w:t>
      </w:r>
      <w:r>
        <w:rPr>
          <w:bCs w:val="0"/>
        </w:rPr>
        <w:t xml:space="preserve"> that we need to crucify. </w:t>
      </w:r>
    </w:p>
    <w:p w14:paraId="435D474D" w14:textId="7972A0E8" w:rsidR="00302245" w:rsidRPr="00302245" w:rsidRDefault="00302245" w:rsidP="00302245">
      <w:pPr>
        <w:pStyle w:val="ListParagraph"/>
        <w:numPr>
          <w:ilvl w:val="0"/>
          <w:numId w:val="8"/>
        </w:numPr>
        <w:spacing w:line="240" w:lineRule="auto"/>
        <w:rPr>
          <w:bCs w:val="0"/>
        </w:rPr>
      </w:pPr>
      <w:r>
        <w:rPr>
          <w:bCs w:val="0"/>
        </w:rPr>
        <w:t xml:space="preserve">Here </w:t>
      </w:r>
      <w:r w:rsidR="00694299">
        <w:rPr>
          <w:bCs w:val="0"/>
        </w:rPr>
        <w:t>is</w:t>
      </w:r>
      <w:r>
        <w:rPr>
          <w:bCs w:val="0"/>
        </w:rPr>
        <w:t xml:space="preserve"> another example</w:t>
      </w:r>
      <w:r w:rsidR="004332C9">
        <w:rPr>
          <w:bCs w:val="0"/>
        </w:rPr>
        <w:t xml:space="preserve">. This </w:t>
      </w:r>
      <w:r>
        <w:rPr>
          <w:bCs w:val="0"/>
        </w:rPr>
        <w:t>time</w:t>
      </w:r>
      <w:r w:rsidR="004332C9">
        <w:rPr>
          <w:bCs w:val="0"/>
        </w:rPr>
        <w:t>, it is a k</w:t>
      </w:r>
      <w:r>
        <w:rPr>
          <w:bCs w:val="0"/>
        </w:rPr>
        <w:t>ing chosen and anointed by God</w:t>
      </w:r>
      <w:r w:rsidR="004332C9">
        <w:rPr>
          <w:bCs w:val="0"/>
        </w:rPr>
        <w:t>. I</w:t>
      </w:r>
      <w:r>
        <w:rPr>
          <w:bCs w:val="0"/>
        </w:rPr>
        <w:t>nstead of honoring the name of the Lord and obeying his command</w:t>
      </w:r>
      <w:r w:rsidR="004332C9">
        <w:rPr>
          <w:bCs w:val="0"/>
        </w:rPr>
        <w:t>,</w:t>
      </w:r>
      <w:r>
        <w:rPr>
          <w:bCs w:val="0"/>
        </w:rPr>
        <w:t xml:space="preserve">  </w:t>
      </w:r>
    </w:p>
    <w:p w14:paraId="7EB6F78E" w14:textId="77777777" w:rsidR="004F6152" w:rsidRDefault="004F6152" w:rsidP="004F6152">
      <w:pPr>
        <w:spacing w:line="240" w:lineRule="auto"/>
        <w:rPr>
          <w:bCs w:val="0"/>
        </w:rPr>
      </w:pPr>
    </w:p>
    <w:p w14:paraId="3B1D176A" w14:textId="51EA1E18" w:rsidR="004F6152" w:rsidRPr="004F6152" w:rsidRDefault="004F6152" w:rsidP="004F6152">
      <w:pPr>
        <w:spacing w:line="240" w:lineRule="auto"/>
        <w:rPr>
          <w:b/>
        </w:rPr>
      </w:pPr>
      <w:r w:rsidRPr="004F6152">
        <w:rPr>
          <w:b/>
        </w:rPr>
        <w:t>1 Sam 15:12</w:t>
      </w:r>
      <w:r w:rsidR="00302245">
        <w:rPr>
          <w:b/>
        </w:rPr>
        <w:t>b</w:t>
      </w:r>
      <w:r w:rsidRPr="004F6152">
        <w:rPr>
          <w:b/>
        </w:rPr>
        <w:t xml:space="preserve"> ESV </w:t>
      </w:r>
    </w:p>
    <w:p w14:paraId="66180DD5" w14:textId="6A5ADA94" w:rsidR="004F6152" w:rsidRDefault="00694299" w:rsidP="004F6152">
      <w:pPr>
        <w:spacing w:line="240" w:lineRule="auto"/>
        <w:rPr>
          <w:b/>
        </w:rPr>
      </w:pPr>
      <w:r>
        <w:rPr>
          <w:b/>
        </w:rPr>
        <w:t>"</w:t>
      </w:r>
      <w:r w:rsidR="004F6152" w:rsidRPr="004F6152">
        <w:rPr>
          <w:b/>
        </w:rPr>
        <w:t>Saul came to Carmel, and behold, he set up a monument for himself and turned and passed on and went down to Gilgal</w:t>
      </w:r>
      <w:r>
        <w:rPr>
          <w:b/>
        </w:rPr>
        <w:t>"</w:t>
      </w:r>
    </w:p>
    <w:p w14:paraId="6FB98CAF" w14:textId="3337E27D" w:rsidR="00302245" w:rsidRDefault="00302245" w:rsidP="00302245">
      <w:pPr>
        <w:pStyle w:val="ListParagraph"/>
        <w:numPr>
          <w:ilvl w:val="0"/>
          <w:numId w:val="9"/>
        </w:numPr>
        <w:spacing w:line="240" w:lineRule="auto"/>
        <w:rPr>
          <w:bCs w:val="0"/>
        </w:rPr>
      </w:pPr>
      <w:r>
        <w:rPr>
          <w:bCs w:val="0"/>
        </w:rPr>
        <w:t>Saul wanted to take the glory of what was accomplished for himself, not to give honor to God for what had taken place</w:t>
      </w:r>
      <w:r w:rsidR="00694299">
        <w:rPr>
          <w:bCs w:val="0"/>
        </w:rPr>
        <w:t>;</w:t>
      </w:r>
      <w:r>
        <w:rPr>
          <w:bCs w:val="0"/>
        </w:rPr>
        <w:t xml:space="preserve"> he set up a </w:t>
      </w:r>
      <w:r w:rsidR="00694299">
        <w:rPr>
          <w:bCs w:val="0"/>
        </w:rPr>
        <w:t>"</w:t>
      </w:r>
      <w:r>
        <w:rPr>
          <w:bCs w:val="0"/>
        </w:rPr>
        <w:t>monument for himself</w:t>
      </w:r>
      <w:r w:rsidR="00694299">
        <w:rPr>
          <w:bCs w:val="0"/>
        </w:rPr>
        <w:t>."</w:t>
      </w:r>
      <w:r>
        <w:rPr>
          <w:bCs w:val="0"/>
        </w:rPr>
        <w:t xml:space="preserve"> Because of the hardness of his heart d</w:t>
      </w:r>
      <w:r w:rsidR="00694299">
        <w:rPr>
          <w:bCs w:val="0"/>
        </w:rPr>
        <w:t>ue</w:t>
      </w:r>
      <w:r>
        <w:rPr>
          <w:bCs w:val="0"/>
        </w:rPr>
        <w:t xml:space="preserve"> </w:t>
      </w:r>
      <w:r w:rsidR="003A6F04">
        <w:rPr>
          <w:bCs w:val="0"/>
        </w:rPr>
        <w:t xml:space="preserve">to his pride and desire to make his name great, God took him down and chose a king after His own heart. </w:t>
      </w:r>
    </w:p>
    <w:p w14:paraId="177F1986" w14:textId="38C1C5F4" w:rsidR="003A6F04" w:rsidRPr="00302245" w:rsidRDefault="003A6F04" w:rsidP="00302245">
      <w:pPr>
        <w:pStyle w:val="ListParagraph"/>
        <w:numPr>
          <w:ilvl w:val="0"/>
          <w:numId w:val="9"/>
        </w:numPr>
        <w:spacing w:line="240" w:lineRule="auto"/>
        <w:rPr>
          <w:bCs w:val="0"/>
        </w:rPr>
      </w:pPr>
      <w:r>
        <w:rPr>
          <w:bCs w:val="0"/>
        </w:rPr>
        <w:t>Another group of people who had a monumental problem w</w:t>
      </w:r>
      <w:r w:rsidR="00694299">
        <w:rPr>
          <w:bCs w:val="0"/>
        </w:rPr>
        <w:t>as</w:t>
      </w:r>
      <w:r>
        <w:rPr>
          <w:bCs w:val="0"/>
        </w:rPr>
        <w:t xml:space="preserve"> the religious leaders in Jesus</w:t>
      </w:r>
      <w:r w:rsidR="00694299">
        <w:rPr>
          <w:bCs w:val="0"/>
        </w:rPr>
        <w:t>'</w:t>
      </w:r>
      <w:r>
        <w:rPr>
          <w:bCs w:val="0"/>
        </w:rPr>
        <w:t xml:space="preserve">s day. </w:t>
      </w:r>
    </w:p>
    <w:p w14:paraId="4C8C3FB1" w14:textId="77777777" w:rsidR="004F6152" w:rsidRPr="004F6152" w:rsidRDefault="004F6152" w:rsidP="004F6152">
      <w:pPr>
        <w:spacing w:line="240" w:lineRule="auto"/>
        <w:rPr>
          <w:bCs w:val="0"/>
        </w:rPr>
      </w:pPr>
    </w:p>
    <w:p w14:paraId="7AEF9D34" w14:textId="77777777" w:rsidR="004F6152" w:rsidRPr="004F6152" w:rsidRDefault="004F6152" w:rsidP="004F6152">
      <w:pPr>
        <w:rPr>
          <w:b/>
          <w:bCs w:val="0"/>
        </w:rPr>
      </w:pPr>
      <w:r w:rsidRPr="004F6152">
        <w:rPr>
          <w:b/>
          <w:bCs w:val="0"/>
        </w:rPr>
        <w:lastRenderedPageBreak/>
        <w:t xml:space="preserve">Matt 23:5-7 ESV </w:t>
      </w:r>
    </w:p>
    <w:p w14:paraId="556EC255" w14:textId="77777777" w:rsidR="004F6152" w:rsidRPr="004F6152" w:rsidRDefault="004F6152" w:rsidP="004F6152">
      <w:pPr>
        <w:rPr>
          <w:b/>
          <w:bCs w:val="0"/>
        </w:rPr>
      </w:pPr>
      <w:r w:rsidRPr="004F6152">
        <w:rPr>
          <w:b/>
          <w:bCs w:val="0"/>
        </w:rPr>
        <w:t>They do all their deeds to be seen by others. For they make their phylacteries broad and their fringes long, 6 and they love the place of honor at feasts and the best seats in the synagogues 7 and greetings in the marketplaces and being called rabbi by others.</w:t>
      </w:r>
    </w:p>
    <w:p w14:paraId="242989CA" w14:textId="77777777" w:rsidR="004F6152" w:rsidRPr="004F6152" w:rsidRDefault="004F6152" w:rsidP="004F6152">
      <w:pPr>
        <w:spacing w:line="240" w:lineRule="auto"/>
        <w:rPr>
          <w:bCs w:val="0"/>
        </w:rPr>
      </w:pPr>
    </w:p>
    <w:p w14:paraId="0845D1E5" w14:textId="5A8E537E" w:rsidR="00F33EBA" w:rsidRDefault="003A6F04" w:rsidP="000C12B4">
      <w:pPr>
        <w:pStyle w:val="ListParagraph"/>
        <w:numPr>
          <w:ilvl w:val="0"/>
          <w:numId w:val="2"/>
        </w:numPr>
        <w:spacing w:line="240" w:lineRule="auto"/>
        <w:rPr>
          <w:bCs w:val="0"/>
        </w:rPr>
      </w:pPr>
      <w:r>
        <w:rPr>
          <w:bCs w:val="0"/>
        </w:rPr>
        <w:t xml:space="preserve">They do all </w:t>
      </w:r>
      <w:r w:rsidR="004D6F05">
        <w:rPr>
          <w:bCs w:val="0"/>
        </w:rPr>
        <w:t>their</w:t>
      </w:r>
      <w:r>
        <w:rPr>
          <w:bCs w:val="0"/>
        </w:rPr>
        <w:t xml:space="preserve"> deeds</w:t>
      </w:r>
      <w:r w:rsidR="004D6F05">
        <w:rPr>
          <w:bCs w:val="0"/>
        </w:rPr>
        <w:t>,</w:t>
      </w:r>
      <w:r>
        <w:rPr>
          <w:bCs w:val="0"/>
        </w:rPr>
        <w:t xml:space="preserve"> not to honor God and been seen by Him, </w:t>
      </w:r>
      <w:r w:rsidR="004D6F05">
        <w:rPr>
          <w:bCs w:val="0"/>
        </w:rPr>
        <w:t>but</w:t>
      </w:r>
      <w:r>
        <w:rPr>
          <w:bCs w:val="0"/>
        </w:rPr>
        <w:t xml:space="preserve"> because they wanted to honor themselves and be seen by others. We must be careful of the same things, especially in the church, because we are the ones who have been called to represent </w:t>
      </w:r>
      <w:r w:rsidR="004D6F05">
        <w:rPr>
          <w:bCs w:val="0"/>
        </w:rPr>
        <w:t>H</w:t>
      </w:r>
      <w:r>
        <w:rPr>
          <w:bCs w:val="0"/>
        </w:rPr>
        <w:t>im and to make His name great</w:t>
      </w:r>
      <w:r w:rsidR="004D6F05">
        <w:rPr>
          <w:bCs w:val="0"/>
        </w:rPr>
        <w:t xml:space="preserve">. If </w:t>
      </w:r>
      <w:r>
        <w:rPr>
          <w:bCs w:val="0"/>
        </w:rPr>
        <w:t>we choose to represent ourselves and make our name great, Jesus will reserve His harshest words for us as well. Remember</w:t>
      </w:r>
      <w:r w:rsidR="004D6F05">
        <w:rPr>
          <w:bCs w:val="0"/>
        </w:rPr>
        <w:t>,</w:t>
      </w:r>
    </w:p>
    <w:p w14:paraId="471C98A6" w14:textId="6A76B2C5" w:rsidR="00CC3A50" w:rsidRDefault="00CC3A50" w:rsidP="003A6F04">
      <w:pPr>
        <w:spacing w:line="240" w:lineRule="auto"/>
        <w:rPr>
          <w:bCs w:val="0"/>
        </w:rPr>
      </w:pPr>
    </w:p>
    <w:p w14:paraId="4B454945" w14:textId="732C2CD8" w:rsidR="003A6F04" w:rsidRPr="003A6F04" w:rsidRDefault="003A6F04" w:rsidP="003A6F04">
      <w:pPr>
        <w:spacing w:line="240" w:lineRule="auto"/>
        <w:rPr>
          <w:b/>
        </w:rPr>
      </w:pPr>
      <w:r w:rsidRPr="003A6F04">
        <w:rPr>
          <w:b/>
        </w:rPr>
        <w:t xml:space="preserve">Matt 23:12 ESV </w:t>
      </w:r>
    </w:p>
    <w:p w14:paraId="3D4F2885" w14:textId="2D4F037B" w:rsidR="003A6F04" w:rsidRPr="003A6F04" w:rsidRDefault="003A6F04" w:rsidP="003A6F04">
      <w:pPr>
        <w:spacing w:line="240" w:lineRule="auto"/>
        <w:rPr>
          <w:b/>
        </w:rPr>
      </w:pPr>
      <w:r w:rsidRPr="003A6F04">
        <w:rPr>
          <w:b/>
        </w:rPr>
        <w:t xml:space="preserve">Whoever exalts himself will be humbled, and whoever humbles himself will be exalted. </w:t>
      </w:r>
    </w:p>
    <w:p w14:paraId="64BC922C" w14:textId="6247B2DA" w:rsidR="003A6F04" w:rsidRDefault="003A6F04" w:rsidP="003A6F04">
      <w:pPr>
        <w:spacing w:line="240" w:lineRule="auto"/>
        <w:rPr>
          <w:bCs w:val="0"/>
        </w:rPr>
      </w:pPr>
    </w:p>
    <w:p w14:paraId="73A537DF" w14:textId="32DB7CE6" w:rsidR="003A6F04" w:rsidRPr="00F55FE1" w:rsidRDefault="00F55FE1" w:rsidP="00F55FE1">
      <w:pPr>
        <w:pStyle w:val="ListParagraph"/>
        <w:numPr>
          <w:ilvl w:val="0"/>
          <w:numId w:val="2"/>
        </w:numPr>
        <w:spacing w:line="240" w:lineRule="auto"/>
        <w:rPr>
          <w:bCs w:val="0"/>
        </w:rPr>
      </w:pPr>
      <w:r>
        <w:rPr>
          <w:bCs w:val="0"/>
        </w:rPr>
        <w:t xml:space="preserve">Choose to </w:t>
      </w:r>
      <w:r w:rsidR="004D6F05">
        <w:rPr>
          <w:bCs w:val="0"/>
        </w:rPr>
        <w:t>h</w:t>
      </w:r>
      <w:r w:rsidRPr="00F55FE1">
        <w:rPr>
          <w:bCs w:val="0"/>
        </w:rPr>
        <w:t xml:space="preserve">umble yourselves before the Lord, and </w:t>
      </w:r>
      <w:r w:rsidR="004D6F05">
        <w:rPr>
          <w:bCs w:val="0"/>
        </w:rPr>
        <w:t>H</w:t>
      </w:r>
      <w:r w:rsidRPr="00F55FE1">
        <w:rPr>
          <w:bCs w:val="0"/>
        </w:rPr>
        <w:t xml:space="preserve">e will lift you up </w:t>
      </w:r>
      <w:r>
        <w:rPr>
          <w:bCs w:val="0"/>
        </w:rPr>
        <w:t>(</w:t>
      </w:r>
      <w:r w:rsidRPr="00F55FE1">
        <w:rPr>
          <w:bCs w:val="0"/>
        </w:rPr>
        <w:t>James 4:10</w:t>
      </w:r>
      <w:r>
        <w:rPr>
          <w:bCs w:val="0"/>
        </w:rPr>
        <w:t xml:space="preserve"> </w:t>
      </w:r>
      <w:r w:rsidRPr="00F55FE1">
        <w:rPr>
          <w:bCs w:val="0"/>
        </w:rPr>
        <w:t>NIV</w:t>
      </w:r>
      <w:r>
        <w:rPr>
          <w:bCs w:val="0"/>
        </w:rPr>
        <w:t>)</w:t>
      </w:r>
      <w:r w:rsidR="00C03162">
        <w:rPr>
          <w:bCs w:val="0"/>
        </w:rPr>
        <w:t>. We are to think and act like Jesus</w:t>
      </w:r>
      <w:r w:rsidR="004D6F05">
        <w:rPr>
          <w:bCs w:val="0"/>
        </w:rPr>
        <w:t>.</w:t>
      </w:r>
    </w:p>
    <w:p w14:paraId="7C0DEAFF" w14:textId="3CFD4640" w:rsidR="003A6F04" w:rsidRDefault="003A6F04" w:rsidP="003A6F04">
      <w:pPr>
        <w:spacing w:line="240" w:lineRule="auto"/>
        <w:rPr>
          <w:bCs w:val="0"/>
        </w:rPr>
      </w:pPr>
    </w:p>
    <w:p w14:paraId="5DB5A70D" w14:textId="77777777" w:rsidR="00CC3A50" w:rsidRPr="00CC3A50" w:rsidRDefault="00CC3A50" w:rsidP="00CC3A50">
      <w:pPr>
        <w:rPr>
          <w:b/>
          <w:bCs w:val="0"/>
        </w:rPr>
      </w:pPr>
      <w:r w:rsidRPr="00CC3A50">
        <w:rPr>
          <w:b/>
          <w:bCs w:val="0"/>
        </w:rPr>
        <w:t xml:space="preserve">Phil 2:5-11 ESV </w:t>
      </w:r>
    </w:p>
    <w:p w14:paraId="37246557" w14:textId="029B6A97" w:rsidR="00CC3A50" w:rsidRPr="00EB763E" w:rsidRDefault="00CC3A50" w:rsidP="00EB763E">
      <w:pPr>
        <w:rPr>
          <w:b/>
          <w:bCs w:val="0"/>
        </w:rPr>
      </w:pPr>
      <w:r w:rsidRPr="00CC3A50">
        <w:rPr>
          <w:b/>
          <w:bCs w:val="0"/>
        </w:rPr>
        <w:t>Have this mind among 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9 Therefore God has highly exalted him and bestowed on him the name that is above every name, 10 so that at the name of Jesus every knee should bow, in heaven and on earth and under the earth, 11 and every tongue confess that Jesus Christ is Lord, to the glory of God the Father.</w:t>
      </w:r>
    </w:p>
    <w:p w14:paraId="6FA8F683" w14:textId="77777777" w:rsidR="00F33EBA" w:rsidRDefault="00F33EBA" w:rsidP="000C12B4">
      <w:pPr>
        <w:spacing w:line="240" w:lineRule="auto"/>
        <w:rPr>
          <w:bCs w:val="0"/>
        </w:rPr>
      </w:pPr>
    </w:p>
    <w:p w14:paraId="0972830C" w14:textId="00D65529" w:rsidR="0018660A" w:rsidRDefault="0018660A" w:rsidP="000C12B4">
      <w:pPr>
        <w:spacing w:line="240" w:lineRule="auto"/>
        <w:rPr>
          <w:b/>
        </w:rPr>
      </w:pPr>
      <w:r w:rsidRPr="0018660A">
        <w:rPr>
          <w:b/>
        </w:rPr>
        <w:t xml:space="preserve">Magnify </w:t>
      </w:r>
      <w:r w:rsidRPr="005A7E46">
        <w:rPr>
          <w:b/>
          <w:u w:val="single"/>
        </w:rPr>
        <w:t>His Name</w:t>
      </w:r>
      <w:r w:rsidRPr="0018660A">
        <w:rPr>
          <w:b/>
        </w:rPr>
        <w:t xml:space="preserve"> </w:t>
      </w:r>
    </w:p>
    <w:p w14:paraId="398DADFB" w14:textId="0B5856D9" w:rsidR="00F4166D" w:rsidRDefault="00F4166D" w:rsidP="000C12B4">
      <w:pPr>
        <w:spacing w:line="240" w:lineRule="auto"/>
        <w:rPr>
          <w:b/>
        </w:rPr>
      </w:pPr>
    </w:p>
    <w:p w14:paraId="5708678C" w14:textId="29534006" w:rsidR="00F4166D" w:rsidRDefault="00F4166D" w:rsidP="00F4166D">
      <w:pPr>
        <w:pStyle w:val="ListParagraph"/>
        <w:numPr>
          <w:ilvl w:val="0"/>
          <w:numId w:val="2"/>
        </w:numPr>
        <w:spacing w:line="240" w:lineRule="auto"/>
        <w:rPr>
          <w:bCs w:val="0"/>
        </w:rPr>
      </w:pPr>
      <w:r>
        <w:rPr>
          <w:bCs w:val="0"/>
        </w:rPr>
        <w:t xml:space="preserve">Why should we </w:t>
      </w:r>
      <w:r w:rsidR="00694299">
        <w:rPr>
          <w:bCs w:val="0"/>
        </w:rPr>
        <w:t>"</w:t>
      </w:r>
      <w:r>
        <w:rPr>
          <w:bCs w:val="0"/>
        </w:rPr>
        <w:t>magnify His Name</w:t>
      </w:r>
      <w:r w:rsidR="00694299">
        <w:rPr>
          <w:bCs w:val="0"/>
        </w:rPr>
        <w:t>"</w:t>
      </w:r>
      <w:r>
        <w:rPr>
          <w:bCs w:val="0"/>
        </w:rPr>
        <w:t>? Because</w:t>
      </w:r>
      <w:r w:rsidR="004D6F05">
        <w:rPr>
          <w:bCs w:val="0"/>
        </w:rPr>
        <w:t>,</w:t>
      </w:r>
      <w:r>
        <w:rPr>
          <w:bCs w:val="0"/>
        </w:rPr>
        <w:t xml:space="preserve"> </w:t>
      </w:r>
    </w:p>
    <w:p w14:paraId="632A8F3C" w14:textId="0F568CF8" w:rsidR="00F4166D" w:rsidRDefault="00F4166D" w:rsidP="00F4166D">
      <w:pPr>
        <w:spacing w:line="240" w:lineRule="auto"/>
        <w:rPr>
          <w:bCs w:val="0"/>
        </w:rPr>
      </w:pPr>
    </w:p>
    <w:p w14:paraId="1F1B6297" w14:textId="77777777" w:rsidR="00F4166D" w:rsidRPr="00CC3A50" w:rsidRDefault="00F4166D" w:rsidP="00F4166D">
      <w:pPr>
        <w:rPr>
          <w:b/>
          <w:bCs w:val="0"/>
        </w:rPr>
      </w:pPr>
      <w:r w:rsidRPr="00CC3A50">
        <w:rPr>
          <w:b/>
          <w:bCs w:val="0"/>
        </w:rPr>
        <w:t xml:space="preserve">Acts 4:12 ESV </w:t>
      </w:r>
    </w:p>
    <w:p w14:paraId="78A1EB1B" w14:textId="0A496BA4" w:rsidR="00F4166D" w:rsidRPr="00CC3A50" w:rsidRDefault="00F4166D" w:rsidP="00F4166D">
      <w:pPr>
        <w:rPr>
          <w:b/>
          <w:bCs w:val="0"/>
        </w:rPr>
      </w:pPr>
      <w:r w:rsidRPr="00CC3A50">
        <w:rPr>
          <w:b/>
          <w:bCs w:val="0"/>
        </w:rPr>
        <w:t>there is salvation in no one else, for there is no other name under heaven given among men by which we must be saved.</w:t>
      </w:r>
    </w:p>
    <w:p w14:paraId="066AC809" w14:textId="3DB31964" w:rsidR="00F4166D" w:rsidRDefault="00F4166D" w:rsidP="00F4166D">
      <w:pPr>
        <w:spacing w:line="240" w:lineRule="auto"/>
        <w:rPr>
          <w:bCs w:val="0"/>
        </w:rPr>
      </w:pPr>
    </w:p>
    <w:p w14:paraId="1AE1EE9E" w14:textId="6F891B2C" w:rsidR="00F4166D" w:rsidRDefault="00F4166D" w:rsidP="00F4166D">
      <w:pPr>
        <w:pStyle w:val="ListParagraph"/>
        <w:numPr>
          <w:ilvl w:val="0"/>
          <w:numId w:val="2"/>
        </w:numPr>
        <w:spacing w:line="240" w:lineRule="auto"/>
        <w:rPr>
          <w:bCs w:val="0"/>
        </w:rPr>
      </w:pPr>
      <w:r>
        <w:rPr>
          <w:bCs w:val="0"/>
        </w:rPr>
        <w:t xml:space="preserve">No one will be saved for eternity from the wrath of your name, or any other name . . . The only name given among men that we may be saved is the name of Jesus. This is why God is jealous for His own glory, because </w:t>
      </w:r>
      <w:r w:rsidR="004D6F05">
        <w:rPr>
          <w:bCs w:val="0"/>
        </w:rPr>
        <w:t>H</w:t>
      </w:r>
      <w:r>
        <w:rPr>
          <w:bCs w:val="0"/>
        </w:rPr>
        <w:t xml:space="preserve">is name </w:t>
      </w:r>
      <w:r w:rsidR="00135765">
        <w:rPr>
          <w:bCs w:val="0"/>
        </w:rPr>
        <w:t xml:space="preserve">is the only hope for us all. </w:t>
      </w:r>
    </w:p>
    <w:p w14:paraId="06B97AC7" w14:textId="79E46CBA" w:rsidR="00135765" w:rsidRDefault="00135765" w:rsidP="00F4166D">
      <w:pPr>
        <w:pStyle w:val="ListParagraph"/>
        <w:numPr>
          <w:ilvl w:val="0"/>
          <w:numId w:val="2"/>
        </w:numPr>
        <w:spacing w:line="240" w:lineRule="auto"/>
        <w:rPr>
          <w:bCs w:val="0"/>
        </w:rPr>
      </w:pPr>
      <w:r>
        <w:rPr>
          <w:bCs w:val="0"/>
        </w:rPr>
        <w:t>This is why we are to pray</w:t>
      </w:r>
      <w:r w:rsidR="004D6F05">
        <w:rPr>
          <w:bCs w:val="0"/>
        </w:rPr>
        <w:t>,</w:t>
      </w:r>
      <w:r>
        <w:rPr>
          <w:bCs w:val="0"/>
        </w:rPr>
        <w:t xml:space="preserve"> </w:t>
      </w:r>
    </w:p>
    <w:p w14:paraId="0F5825A1" w14:textId="651F9981" w:rsidR="00135765" w:rsidRDefault="00135765" w:rsidP="00135765">
      <w:pPr>
        <w:spacing w:line="240" w:lineRule="auto"/>
        <w:rPr>
          <w:bCs w:val="0"/>
        </w:rPr>
      </w:pPr>
    </w:p>
    <w:p w14:paraId="129FC196" w14:textId="77777777" w:rsidR="00135765" w:rsidRPr="00CC3A50" w:rsidRDefault="00135765" w:rsidP="00135765">
      <w:pPr>
        <w:rPr>
          <w:b/>
          <w:bCs w:val="0"/>
        </w:rPr>
      </w:pPr>
      <w:r w:rsidRPr="00CC3A50">
        <w:rPr>
          <w:b/>
          <w:bCs w:val="0"/>
        </w:rPr>
        <w:t>Matt 6:9 ESV</w:t>
      </w:r>
    </w:p>
    <w:p w14:paraId="15D24414" w14:textId="3E8A69AA" w:rsidR="00135765" w:rsidRDefault="00135765" w:rsidP="00135765">
      <w:pPr>
        <w:rPr>
          <w:b/>
          <w:bCs w:val="0"/>
        </w:rPr>
      </w:pPr>
      <w:r w:rsidRPr="00CC3A50">
        <w:rPr>
          <w:b/>
          <w:bCs w:val="0"/>
        </w:rPr>
        <w:t>Our Father in heaven, hallowed be your name.</w:t>
      </w:r>
    </w:p>
    <w:p w14:paraId="5F0473A6" w14:textId="48D59FCA" w:rsidR="00135765" w:rsidRDefault="00135765" w:rsidP="00135765">
      <w:pPr>
        <w:rPr>
          <w:b/>
          <w:bCs w:val="0"/>
        </w:rPr>
      </w:pPr>
    </w:p>
    <w:p w14:paraId="465FE538" w14:textId="7C9AB438" w:rsidR="00135765" w:rsidRDefault="00135765" w:rsidP="00135765">
      <w:pPr>
        <w:pStyle w:val="ListParagraph"/>
        <w:numPr>
          <w:ilvl w:val="0"/>
          <w:numId w:val="10"/>
        </w:numPr>
      </w:pPr>
      <w:r>
        <w:t xml:space="preserve">Because where His name is honored and lifted up, people will be drawn in, transformed and made new. </w:t>
      </w:r>
    </w:p>
    <w:p w14:paraId="5600CE2A" w14:textId="58F6F9FA" w:rsidR="00135765" w:rsidRDefault="00135765" w:rsidP="00135765">
      <w:pPr>
        <w:pStyle w:val="ListParagraph"/>
        <w:numPr>
          <w:ilvl w:val="0"/>
          <w:numId w:val="10"/>
        </w:numPr>
      </w:pPr>
      <w:r>
        <w:t xml:space="preserve">Why should we magnify His Name? Because Jesus is </w:t>
      </w:r>
    </w:p>
    <w:p w14:paraId="64B9C6F1" w14:textId="7E5536E9" w:rsidR="00135765" w:rsidRDefault="00135765" w:rsidP="00135765"/>
    <w:p w14:paraId="0C827DB9" w14:textId="4206EA1F" w:rsidR="00135765" w:rsidRPr="00135765" w:rsidRDefault="00135765" w:rsidP="00135765">
      <w:pPr>
        <w:rPr>
          <w:b/>
          <w:bCs w:val="0"/>
        </w:rPr>
      </w:pPr>
      <w:r w:rsidRPr="00135765">
        <w:rPr>
          <w:b/>
          <w:bCs w:val="0"/>
        </w:rPr>
        <w:t xml:space="preserve">Heb 12:2 NIV </w:t>
      </w:r>
    </w:p>
    <w:p w14:paraId="051DD65C" w14:textId="11199842" w:rsidR="00135765" w:rsidRDefault="00135765" w:rsidP="00135765">
      <w:pPr>
        <w:rPr>
          <w:b/>
          <w:bCs w:val="0"/>
        </w:rPr>
      </w:pPr>
      <w:r w:rsidRPr="00135765">
        <w:rPr>
          <w:b/>
          <w:bCs w:val="0"/>
        </w:rPr>
        <w:lastRenderedPageBreak/>
        <w:t>the author and perfecter of our faith</w:t>
      </w:r>
    </w:p>
    <w:p w14:paraId="1DF2DFCA" w14:textId="09800AA0" w:rsidR="00135765" w:rsidRDefault="00135765" w:rsidP="00135765">
      <w:pPr>
        <w:rPr>
          <w:b/>
          <w:bCs w:val="0"/>
        </w:rPr>
      </w:pPr>
    </w:p>
    <w:p w14:paraId="10243F1F" w14:textId="345BA5CE" w:rsidR="00135765" w:rsidRDefault="00135765" w:rsidP="00135765">
      <w:pPr>
        <w:pStyle w:val="ListParagraph"/>
        <w:numPr>
          <w:ilvl w:val="0"/>
          <w:numId w:val="11"/>
        </w:numPr>
      </w:pPr>
      <w:bookmarkStart w:id="4" w:name="_Hlk56027908"/>
      <w:r>
        <w:t xml:space="preserve">Why should we magnify His Name? </w:t>
      </w:r>
      <w:r w:rsidR="00456AC1">
        <w:t xml:space="preserve">Because Jesus is </w:t>
      </w:r>
    </w:p>
    <w:bookmarkEnd w:id="4"/>
    <w:p w14:paraId="3AF4A4CE" w14:textId="7A306019" w:rsidR="00456AC1" w:rsidRDefault="00456AC1" w:rsidP="00456AC1"/>
    <w:p w14:paraId="258C1FA0" w14:textId="33A0211F" w:rsidR="00456AC1" w:rsidRPr="00456AC1" w:rsidRDefault="00456AC1" w:rsidP="00456AC1">
      <w:pPr>
        <w:rPr>
          <w:b/>
          <w:bCs w:val="0"/>
        </w:rPr>
      </w:pPr>
      <w:r w:rsidRPr="00456AC1">
        <w:rPr>
          <w:b/>
          <w:bCs w:val="0"/>
        </w:rPr>
        <w:t xml:space="preserve">John 10:14-16 ESV </w:t>
      </w:r>
    </w:p>
    <w:p w14:paraId="53FFF48E" w14:textId="66E6EEE7" w:rsidR="00456AC1" w:rsidRPr="00456AC1" w:rsidRDefault="00456AC1" w:rsidP="00456AC1">
      <w:pPr>
        <w:rPr>
          <w:b/>
          <w:bCs w:val="0"/>
        </w:rPr>
      </w:pPr>
      <w:r w:rsidRPr="00456AC1">
        <w:rPr>
          <w:b/>
          <w:bCs w:val="0"/>
        </w:rPr>
        <w:t xml:space="preserve">I am the good shepherd. I know my own and my own know me, 15 just as the Father knows me and I know the Father; and I lay down my life for the sheep. </w:t>
      </w:r>
    </w:p>
    <w:p w14:paraId="0850CAE6" w14:textId="49A522D8" w:rsidR="00135765" w:rsidRDefault="00135765" w:rsidP="00135765">
      <w:pPr>
        <w:spacing w:line="240" w:lineRule="auto"/>
        <w:rPr>
          <w:bCs w:val="0"/>
        </w:rPr>
      </w:pPr>
    </w:p>
    <w:p w14:paraId="357E90BF" w14:textId="6F589BB1" w:rsidR="00456AC1" w:rsidRDefault="00456AC1" w:rsidP="00456AC1">
      <w:pPr>
        <w:pStyle w:val="ListParagraph"/>
        <w:numPr>
          <w:ilvl w:val="0"/>
          <w:numId w:val="11"/>
        </w:numPr>
      </w:pPr>
      <w:bookmarkStart w:id="5" w:name="_Hlk56027989"/>
      <w:r>
        <w:t xml:space="preserve">Why should we magnify His Name? Because  </w:t>
      </w:r>
    </w:p>
    <w:bookmarkEnd w:id="5"/>
    <w:p w14:paraId="5F368CFC" w14:textId="77777777" w:rsidR="00456AC1" w:rsidRPr="00135765" w:rsidRDefault="00456AC1" w:rsidP="00135765">
      <w:pPr>
        <w:spacing w:line="240" w:lineRule="auto"/>
        <w:rPr>
          <w:bCs w:val="0"/>
        </w:rPr>
      </w:pPr>
    </w:p>
    <w:p w14:paraId="1902B56F" w14:textId="724B2457" w:rsidR="004025B3" w:rsidRPr="00456AC1" w:rsidRDefault="004025B3" w:rsidP="004025B3">
      <w:pPr>
        <w:rPr>
          <w:b/>
          <w:bCs w:val="0"/>
        </w:rPr>
      </w:pPr>
      <w:proofErr w:type="spellStart"/>
      <w:r w:rsidRPr="00456AC1">
        <w:rPr>
          <w:b/>
          <w:bCs w:val="0"/>
        </w:rPr>
        <w:t>Deut</w:t>
      </w:r>
      <w:proofErr w:type="spellEnd"/>
      <w:r w:rsidRPr="00456AC1">
        <w:rPr>
          <w:b/>
          <w:bCs w:val="0"/>
        </w:rPr>
        <w:t xml:space="preserve"> 32:4</w:t>
      </w:r>
      <w:r w:rsidR="00456AC1" w:rsidRPr="00456AC1">
        <w:rPr>
          <w:b/>
          <w:bCs w:val="0"/>
        </w:rPr>
        <w:t xml:space="preserve"> ESV </w:t>
      </w:r>
    </w:p>
    <w:p w14:paraId="37554911" w14:textId="09D6B866" w:rsidR="004025B3" w:rsidRPr="00456AC1" w:rsidRDefault="00694299" w:rsidP="004025B3">
      <w:pPr>
        <w:rPr>
          <w:b/>
          <w:bCs w:val="0"/>
        </w:rPr>
      </w:pPr>
      <w:r>
        <w:rPr>
          <w:b/>
          <w:bCs w:val="0"/>
        </w:rPr>
        <w:t>"</w:t>
      </w:r>
      <w:r w:rsidR="00456AC1">
        <w:rPr>
          <w:b/>
          <w:bCs w:val="0"/>
        </w:rPr>
        <w:t>H</w:t>
      </w:r>
      <w:r w:rsidR="004025B3" w:rsidRPr="00456AC1">
        <w:rPr>
          <w:b/>
          <w:bCs w:val="0"/>
        </w:rPr>
        <w:t>is work is perfect,</w:t>
      </w:r>
      <w:r w:rsidR="00456AC1" w:rsidRPr="00456AC1">
        <w:rPr>
          <w:b/>
          <w:bCs w:val="0"/>
        </w:rPr>
        <w:t xml:space="preserve"> </w:t>
      </w:r>
      <w:r w:rsidR="004025B3" w:rsidRPr="00456AC1">
        <w:rPr>
          <w:b/>
          <w:bCs w:val="0"/>
        </w:rPr>
        <w:t>for all his ways are justice.</w:t>
      </w:r>
      <w:r w:rsidR="00456AC1" w:rsidRPr="00456AC1">
        <w:rPr>
          <w:b/>
          <w:bCs w:val="0"/>
        </w:rPr>
        <w:t xml:space="preserve"> </w:t>
      </w:r>
      <w:r w:rsidR="004025B3" w:rsidRPr="00456AC1">
        <w:rPr>
          <w:b/>
          <w:bCs w:val="0"/>
        </w:rPr>
        <w:t>A God of faithfulness and without iniquity,</w:t>
      </w:r>
      <w:r w:rsidR="00456AC1">
        <w:rPr>
          <w:b/>
          <w:bCs w:val="0"/>
        </w:rPr>
        <w:t xml:space="preserve"> </w:t>
      </w:r>
      <w:r w:rsidR="004025B3" w:rsidRPr="00456AC1">
        <w:rPr>
          <w:b/>
          <w:bCs w:val="0"/>
        </w:rPr>
        <w:t>just and upright is he.</w:t>
      </w:r>
    </w:p>
    <w:p w14:paraId="195CC1DA" w14:textId="15FAFE85" w:rsidR="004025B3" w:rsidRDefault="004025B3" w:rsidP="004025B3"/>
    <w:p w14:paraId="70D9A499" w14:textId="77777777" w:rsidR="00456AC1" w:rsidRDefault="00456AC1" w:rsidP="00456AC1">
      <w:pPr>
        <w:pStyle w:val="ListParagraph"/>
        <w:numPr>
          <w:ilvl w:val="0"/>
          <w:numId w:val="11"/>
        </w:numPr>
      </w:pPr>
      <w:bookmarkStart w:id="6" w:name="_Hlk56028473"/>
      <w:r>
        <w:t xml:space="preserve">Why should we magnify His Name? Because  </w:t>
      </w:r>
    </w:p>
    <w:bookmarkEnd w:id="6"/>
    <w:p w14:paraId="7A247DF2" w14:textId="77777777" w:rsidR="00456AC1" w:rsidRDefault="00456AC1" w:rsidP="004025B3"/>
    <w:p w14:paraId="16858005" w14:textId="115A4635" w:rsidR="004025B3" w:rsidRPr="00456AC1" w:rsidRDefault="004025B3" w:rsidP="004025B3">
      <w:pPr>
        <w:rPr>
          <w:b/>
          <w:bCs w:val="0"/>
        </w:rPr>
      </w:pPr>
      <w:r w:rsidRPr="00456AC1">
        <w:rPr>
          <w:b/>
          <w:bCs w:val="0"/>
        </w:rPr>
        <w:t>2 Sam 22:31-33</w:t>
      </w:r>
      <w:r w:rsidR="00456AC1" w:rsidRPr="00456AC1">
        <w:rPr>
          <w:b/>
          <w:bCs w:val="0"/>
        </w:rPr>
        <w:t xml:space="preserve"> ESV </w:t>
      </w:r>
    </w:p>
    <w:p w14:paraId="102EBBE0" w14:textId="24C02475" w:rsidR="004025B3" w:rsidRPr="00456AC1" w:rsidRDefault="00456AC1" w:rsidP="004025B3">
      <w:pPr>
        <w:rPr>
          <w:b/>
          <w:bCs w:val="0"/>
        </w:rPr>
      </w:pPr>
      <w:r w:rsidRPr="00456AC1">
        <w:rPr>
          <w:b/>
          <w:bCs w:val="0"/>
        </w:rPr>
        <w:t>H</w:t>
      </w:r>
      <w:r w:rsidR="004025B3" w:rsidRPr="00456AC1">
        <w:rPr>
          <w:b/>
          <w:bCs w:val="0"/>
        </w:rPr>
        <w:t>is way is perfect;</w:t>
      </w:r>
      <w:r w:rsidRPr="00456AC1">
        <w:rPr>
          <w:b/>
          <w:bCs w:val="0"/>
        </w:rPr>
        <w:t xml:space="preserve"> </w:t>
      </w:r>
      <w:r w:rsidR="004025B3" w:rsidRPr="00456AC1">
        <w:rPr>
          <w:b/>
          <w:bCs w:val="0"/>
        </w:rPr>
        <w:t>the word of the Lord proves true;</w:t>
      </w:r>
      <w:r w:rsidRPr="00456AC1">
        <w:rPr>
          <w:b/>
          <w:bCs w:val="0"/>
        </w:rPr>
        <w:t xml:space="preserve"> </w:t>
      </w:r>
      <w:r w:rsidR="004025B3" w:rsidRPr="00456AC1">
        <w:rPr>
          <w:b/>
          <w:bCs w:val="0"/>
        </w:rPr>
        <w:t>he is a shield for all those who take refuge in him.</w:t>
      </w:r>
      <w:r>
        <w:rPr>
          <w:b/>
          <w:bCs w:val="0"/>
        </w:rPr>
        <w:t xml:space="preserve"> </w:t>
      </w:r>
      <w:r w:rsidR="004025B3" w:rsidRPr="00456AC1">
        <w:rPr>
          <w:b/>
          <w:bCs w:val="0"/>
        </w:rPr>
        <w:t xml:space="preserve">32 </w:t>
      </w:r>
      <w:r w:rsidR="00694299">
        <w:rPr>
          <w:b/>
          <w:bCs w:val="0"/>
        </w:rPr>
        <w:t>"</w:t>
      </w:r>
      <w:r w:rsidR="004025B3" w:rsidRPr="00456AC1">
        <w:rPr>
          <w:b/>
          <w:bCs w:val="0"/>
        </w:rPr>
        <w:t>For who is God, but the Lord?</w:t>
      </w:r>
      <w:r w:rsidRPr="00456AC1">
        <w:rPr>
          <w:b/>
          <w:bCs w:val="0"/>
        </w:rPr>
        <w:t xml:space="preserve"> </w:t>
      </w:r>
      <w:r w:rsidR="004025B3" w:rsidRPr="00456AC1">
        <w:rPr>
          <w:b/>
          <w:bCs w:val="0"/>
        </w:rPr>
        <w:t>And who is a rock, except our God?</w:t>
      </w:r>
      <w:r w:rsidRPr="00456AC1">
        <w:rPr>
          <w:b/>
          <w:bCs w:val="0"/>
        </w:rPr>
        <w:t xml:space="preserve"> </w:t>
      </w:r>
      <w:r w:rsidR="004025B3" w:rsidRPr="00456AC1">
        <w:rPr>
          <w:b/>
          <w:bCs w:val="0"/>
        </w:rPr>
        <w:t>33 This God is my strong refuge</w:t>
      </w:r>
      <w:r>
        <w:rPr>
          <w:b/>
          <w:bCs w:val="0"/>
        </w:rPr>
        <w:t xml:space="preserve"> </w:t>
      </w:r>
      <w:r w:rsidR="004025B3" w:rsidRPr="00456AC1">
        <w:rPr>
          <w:b/>
          <w:bCs w:val="0"/>
        </w:rPr>
        <w:t xml:space="preserve">and has made my way blameless. </w:t>
      </w:r>
    </w:p>
    <w:p w14:paraId="118972BE" w14:textId="77777777" w:rsidR="004025B3" w:rsidRDefault="004025B3" w:rsidP="004025B3"/>
    <w:p w14:paraId="1FB6F093" w14:textId="3E3EB517" w:rsidR="00C151C6" w:rsidRDefault="007B5D4E" w:rsidP="00C151C6">
      <w:pPr>
        <w:pStyle w:val="ListParagraph"/>
        <w:numPr>
          <w:ilvl w:val="0"/>
          <w:numId w:val="11"/>
        </w:numPr>
      </w:pPr>
      <w:bookmarkStart w:id="7" w:name="_Hlk56028649"/>
      <w:r>
        <w:t xml:space="preserve">Why should we magnify His Name? Because  </w:t>
      </w:r>
    </w:p>
    <w:bookmarkEnd w:id="7"/>
    <w:p w14:paraId="7B11A26D" w14:textId="6E9139B0" w:rsidR="00C151C6" w:rsidRDefault="00C151C6" w:rsidP="004025B3"/>
    <w:p w14:paraId="7862DB72" w14:textId="6EA44F5C" w:rsidR="00FB6015" w:rsidRPr="007B5D4E" w:rsidRDefault="00FB6015" w:rsidP="00FB6015">
      <w:pPr>
        <w:rPr>
          <w:b/>
          <w:bCs w:val="0"/>
        </w:rPr>
      </w:pPr>
      <w:r w:rsidRPr="007B5D4E">
        <w:rPr>
          <w:b/>
          <w:bCs w:val="0"/>
        </w:rPr>
        <w:t>1 Chron 16:34</w:t>
      </w:r>
      <w:r w:rsidR="007B5D4E" w:rsidRPr="007B5D4E">
        <w:rPr>
          <w:b/>
          <w:bCs w:val="0"/>
        </w:rPr>
        <w:t xml:space="preserve"> ESV </w:t>
      </w:r>
    </w:p>
    <w:p w14:paraId="675514FC" w14:textId="134DA0FD" w:rsidR="00FB6015" w:rsidRPr="007B5D4E" w:rsidRDefault="007B5D4E" w:rsidP="00FB6015">
      <w:pPr>
        <w:rPr>
          <w:b/>
          <w:bCs w:val="0"/>
        </w:rPr>
      </w:pPr>
      <w:r w:rsidRPr="007B5D4E">
        <w:rPr>
          <w:b/>
          <w:bCs w:val="0"/>
        </w:rPr>
        <w:t>F</w:t>
      </w:r>
      <w:r w:rsidR="00FB6015" w:rsidRPr="007B5D4E">
        <w:rPr>
          <w:b/>
          <w:bCs w:val="0"/>
        </w:rPr>
        <w:t>or he is good;</w:t>
      </w:r>
      <w:r w:rsidRPr="007B5D4E">
        <w:rPr>
          <w:b/>
          <w:bCs w:val="0"/>
        </w:rPr>
        <w:t xml:space="preserve"> </w:t>
      </w:r>
      <w:r w:rsidR="00FB6015" w:rsidRPr="007B5D4E">
        <w:rPr>
          <w:b/>
          <w:bCs w:val="0"/>
        </w:rPr>
        <w:t>for his steadfast love endures forever!</w:t>
      </w:r>
    </w:p>
    <w:p w14:paraId="26E3A6AF" w14:textId="77777777" w:rsidR="00FB6015" w:rsidRDefault="00FB6015" w:rsidP="00FB6015"/>
    <w:p w14:paraId="653F4DB5" w14:textId="2FE54A4C" w:rsidR="007B5D4E" w:rsidRDefault="007B5D4E" w:rsidP="007B5D4E">
      <w:pPr>
        <w:pStyle w:val="ListParagraph"/>
        <w:numPr>
          <w:ilvl w:val="0"/>
          <w:numId w:val="11"/>
        </w:numPr>
      </w:pPr>
      <w:bookmarkStart w:id="8" w:name="_Hlk56028797"/>
      <w:r>
        <w:t xml:space="preserve">Why should we magnify His Name? Because He is worthy </w:t>
      </w:r>
    </w:p>
    <w:bookmarkEnd w:id="8"/>
    <w:p w14:paraId="77CCF836" w14:textId="7B5421D4" w:rsidR="00FB6015" w:rsidRDefault="00FB6015" w:rsidP="00FB6015"/>
    <w:p w14:paraId="495188B2" w14:textId="1E8C8284" w:rsidR="00456AC1" w:rsidRPr="007B5D4E" w:rsidRDefault="00456AC1" w:rsidP="00456AC1">
      <w:pPr>
        <w:rPr>
          <w:b/>
          <w:bCs w:val="0"/>
        </w:rPr>
      </w:pPr>
      <w:r w:rsidRPr="007B5D4E">
        <w:rPr>
          <w:b/>
          <w:bCs w:val="0"/>
        </w:rPr>
        <w:t>Rev 4:11</w:t>
      </w:r>
      <w:r w:rsidR="007B5D4E" w:rsidRPr="007B5D4E">
        <w:rPr>
          <w:b/>
          <w:bCs w:val="0"/>
        </w:rPr>
        <w:t xml:space="preserve"> ESV </w:t>
      </w:r>
    </w:p>
    <w:p w14:paraId="50A2AC1E" w14:textId="3951538B" w:rsidR="00456AC1" w:rsidRPr="007B5D4E" w:rsidRDefault="00456AC1" w:rsidP="00456AC1">
      <w:pPr>
        <w:rPr>
          <w:b/>
          <w:bCs w:val="0"/>
        </w:rPr>
      </w:pPr>
      <w:r w:rsidRPr="007B5D4E">
        <w:rPr>
          <w:b/>
          <w:bCs w:val="0"/>
        </w:rPr>
        <w:t>to receive glory and honor and power,</w:t>
      </w:r>
      <w:r w:rsidR="007B5D4E" w:rsidRPr="007B5D4E">
        <w:rPr>
          <w:b/>
          <w:bCs w:val="0"/>
        </w:rPr>
        <w:t xml:space="preserve"> </w:t>
      </w:r>
      <w:r w:rsidRPr="007B5D4E">
        <w:rPr>
          <w:b/>
          <w:bCs w:val="0"/>
        </w:rPr>
        <w:t>for you created all things,</w:t>
      </w:r>
      <w:r w:rsidR="007B5D4E" w:rsidRPr="007B5D4E">
        <w:rPr>
          <w:b/>
          <w:bCs w:val="0"/>
        </w:rPr>
        <w:t xml:space="preserve"> </w:t>
      </w:r>
      <w:r w:rsidRPr="007B5D4E">
        <w:rPr>
          <w:b/>
          <w:bCs w:val="0"/>
        </w:rPr>
        <w:t>and by your will they existed and were created.</w:t>
      </w:r>
    </w:p>
    <w:p w14:paraId="74B11A79" w14:textId="3118EAB8" w:rsidR="00456AC1" w:rsidRDefault="00456AC1" w:rsidP="00FB6015"/>
    <w:p w14:paraId="23F16CD0" w14:textId="1FCB56D2" w:rsidR="007B5D4E" w:rsidRDefault="007B5D4E" w:rsidP="00FB6015">
      <w:pPr>
        <w:pStyle w:val="ListParagraph"/>
        <w:numPr>
          <w:ilvl w:val="0"/>
          <w:numId w:val="11"/>
        </w:numPr>
      </w:pPr>
      <w:bookmarkStart w:id="9" w:name="_Hlk56028847"/>
      <w:r>
        <w:t xml:space="preserve">Why should we magnify His Name? Because </w:t>
      </w:r>
    </w:p>
    <w:bookmarkEnd w:id="9"/>
    <w:p w14:paraId="6162B57A" w14:textId="77777777" w:rsidR="00FB6015" w:rsidRDefault="00FB6015" w:rsidP="00FB6015"/>
    <w:p w14:paraId="049FD8D3" w14:textId="7211A1A6" w:rsidR="00FB6015" w:rsidRPr="007B5D4E" w:rsidRDefault="00FB6015" w:rsidP="00FB6015">
      <w:pPr>
        <w:rPr>
          <w:b/>
          <w:bCs w:val="0"/>
        </w:rPr>
      </w:pPr>
      <w:r w:rsidRPr="007B5D4E">
        <w:rPr>
          <w:b/>
          <w:bCs w:val="0"/>
        </w:rPr>
        <w:t>Rev 15:</w:t>
      </w:r>
      <w:r w:rsidR="007B5D4E" w:rsidRPr="007B5D4E">
        <w:rPr>
          <w:b/>
          <w:bCs w:val="0"/>
        </w:rPr>
        <w:t xml:space="preserve">3-4 ESV </w:t>
      </w:r>
    </w:p>
    <w:p w14:paraId="779F94E5" w14:textId="6D263970" w:rsidR="00FB6015" w:rsidRPr="007B5D4E" w:rsidRDefault="00694299" w:rsidP="00FB6015">
      <w:pPr>
        <w:rPr>
          <w:b/>
          <w:bCs w:val="0"/>
        </w:rPr>
      </w:pPr>
      <w:r>
        <w:rPr>
          <w:b/>
          <w:bCs w:val="0"/>
        </w:rPr>
        <w:t>"</w:t>
      </w:r>
      <w:r w:rsidR="00FB6015" w:rsidRPr="007B5D4E">
        <w:rPr>
          <w:b/>
          <w:bCs w:val="0"/>
        </w:rPr>
        <w:t>Great and amazing are your deeds,</w:t>
      </w:r>
      <w:r w:rsidR="007B5D4E" w:rsidRPr="007B5D4E">
        <w:rPr>
          <w:b/>
          <w:bCs w:val="0"/>
        </w:rPr>
        <w:t xml:space="preserve"> </w:t>
      </w:r>
      <w:r w:rsidR="00FB6015" w:rsidRPr="007B5D4E">
        <w:rPr>
          <w:b/>
          <w:bCs w:val="0"/>
        </w:rPr>
        <w:t>O Lord God the Almighty!</w:t>
      </w:r>
      <w:r w:rsidR="007B5D4E" w:rsidRPr="007B5D4E">
        <w:rPr>
          <w:b/>
          <w:bCs w:val="0"/>
        </w:rPr>
        <w:t xml:space="preserve"> </w:t>
      </w:r>
      <w:r w:rsidR="00FB6015" w:rsidRPr="007B5D4E">
        <w:rPr>
          <w:b/>
          <w:bCs w:val="0"/>
        </w:rPr>
        <w:t>Just and true are your ways,</w:t>
      </w:r>
      <w:r w:rsidR="007B5D4E" w:rsidRPr="007B5D4E">
        <w:rPr>
          <w:b/>
          <w:bCs w:val="0"/>
        </w:rPr>
        <w:t xml:space="preserve"> </w:t>
      </w:r>
      <w:r w:rsidR="00FB6015" w:rsidRPr="007B5D4E">
        <w:rPr>
          <w:b/>
          <w:bCs w:val="0"/>
        </w:rPr>
        <w:t xml:space="preserve">O King of the nations! </w:t>
      </w:r>
      <w:r w:rsidR="007B5D4E" w:rsidRPr="007B5D4E">
        <w:rPr>
          <w:b/>
          <w:bCs w:val="0"/>
        </w:rPr>
        <w:t xml:space="preserve"> </w:t>
      </w:r>
      <w:r w:rsidR="00FB6015" w:rsidRPr="007B5D4E">
        <w:rPr>
          <w:b/>
          <w:bCs w:val="0"/>
        </w:rPr>
        <w:t>4 Who will not fear, O Lord,</w:t>
      </w:r>
      <w:r w:rsidR="007B5D4E" w:rsidRPr="007B5D4E">
        <w:rPr>
          <w:b/>
          <w:bCs w:val="0"/>
        </w:rPr>
        <w:t xml:space="preserve"> </w:t>
      </w:r>
      <w:r w:rsidR="00FB6015" w:rsidRPr="007B5D4E">
        <w:rPr>
          <w:b/>
          <w:bCs w:val="0"/>
        </w:rPr>
        <w:t>and glorify your name?</w:t>
      </w:r>
      <w:r w:rsidR="007B5D4E" w:rsidRPr="007B5D4E">
        <w:rPr>
          <w:b/>
          <w:bCs w:val="0"/>
        </w:rPr>
        <w:t xml:space="preserve"> </w:t>
      </w:r>
      <w:r w:rsidR="00FB6015" w:rsidRPr="007B5D4E">
        <w:rPr>
          <w:b/>
          <w:bCs w:val="0"/>
        </w:rPr>
        <w:t>For you alone are holy.</w:t>
      </w:r>
      <w:r w:rsidR="007B5D4E" w:rsidRPr="007B5D4E">
        <w:rPr>
          <w:b/>
          <w:bCs w:val="0"/>
        </w:rPr>
        <w:t xml:space="preserve"> </w:t>
      </w:r>
      <w:r w:rsidR="00FB6015" w:rsidRPr="007B5D4E">
        <w:rPr>
          <w:b/>
          <w:bCs w:val="0"/>
        </w:rPr>
        <w:t>All nations will come</w:t>
      </w:r>
      <w:r w:rsidR="007B5D4E">
        <w:rPr>
          <w:b/>
          <w:bCs w:val="0"/>
        </w:rPr>
        <w:t xml:space="preserve"> </w:t>
      </w:r>
      <w:r w:rsidR="00FB6015" w:rsidRPr="007B5D4E">
        <w:rPr>
          <w:b/>
          <w:bCs w:val="0"/>
        </w:rPr>
        <w:t>and worship you,</w:t>
      </w:r>
      <w:r w:rsidR="007B5D4E">
        <w:rPr>
          <w:b/>
          <w:bCs w:val="0"/>
        </w:rPr>
        <w:t xml:space="preserve"> </w:t>
      </w:r>
      <w:r w:rsidR="00FB6015" w:rsidRPr="007B5D4E">
        <w:rPr>
          <w:b/>
          <w:bCs w:val="0"/>
        </w:rPr>
        <w:t>for your righteous acts have been revealed.</w:t>
      </w:r>
      <w:r>
        <w:rPr>
          <w:b/>
          <w:bCs w:val="0"/>
        </w:rPr>
        <w:t>"</w:t>
      </w:r>
    </w:p>
    <w:p w14:paraId="4CBF15D0" w14:textId="507D1C45" w:rsidR="007B5D4E" w:rsidRDefault="007B5D4E" w:rsidP="007B5D4E">
      <w:pPr>
        <w:pStyle w:val="ListParagraph"/>
        <w:numPr>
          <w:ilvl w:val="0"/>
          <w:numId w:val="11"/>
        </w:numPr>
      </w:pPr>
      <w:r>
        <w:t xml:space="preserve">Why should we magnify His Name? Because </w:t>
      </w:r>
      <w:r w:rsidR="00F42597">
        <w:t>He is</w:t>
      </w:r>
    </w:p>
    <w:p w14:paraId="0FF4F722" w14:textId="04749A44" w:rsidR="00C151C6" w:rsidRDefault="00C151C6" w:rsidP="004025B3"/>
    <w:p w14:paraId="1668E240" w14:textId="25B45C79" w:rsidR="00456AC1" w:rsidRPr="007B5D4E" w:rsidRDefault="00456AC1" w:rsidP="00456AC1">
      <w:pPr>
        <w:rPr>
          <w:b/>
          <w:bCs w:val="0"/>
        </w:rPr>
      </w:pPr>
      <w:r w:rsidRPr="007B5D4E">
        <w:rPr>
          <w:b/>
          <w:bCs w:val="0"/>
        </w:rPr>
        <w:t>Rev 21:5</w:t>
      </w:r>
      <w:r w:rsidR="007B5D4E" w:rsidRPr="007B5D4E">
        <w:rPr>
          <w:b/>
          <w:bCs w:val="0"/>
        </w:rPr>
        <w:t xml:space="preserve"> ESV</w:t>
      </w:r>
    </w:p>
    <w:p w14:paraId="50BC6C11" w14:textId="4B2C249D" w:rsidR="00456AC1" w:rsidRPr="00F42597" w:rsidRDefault="00456AC1" w:rsidP="00456AC1">
      <w:pPr>
        <w:rPr>
          <w:b/>
          <w:bCs w:val="0"/>
        </w:rPr>
      </w:pPr>
      <w:r w:rsidRPr="00F42597">
        <w:rPr>
          <w:b/>
          <w:bCs w:val="0"/>
        </w:rPr>
        <w:t>making all things new</w:t>
      </w:r>
      <w:r w:rsidR="004D6F05">
        <w:rPr>
          <w:b/>
          <w:bCs w:val="0"/>
        </w:rPr>
        <w:t>.</w:t>
      </w:r>
    </w:p>
    <w:p w14:paraId="6CE9C59F" w14:textId="21FF1A60" w:rsidR="00456AC1" w:rsidRPr="00F42597" w:rsidRDefault="00456AC1" w:rsidP="004025B3">
      <w:pPr>
        <w:rPr>
          <w:b/>
          <w:bCs w:val="0"/>
        </w:rPr>
      </w:pPr>
    </w:p>
    <w:p w14:paraId="6780AE4C" w14:textId="69924850" w:rsidR="00456AC1" w:rsidRDefault="00F42597" w:rsidP="004025B3">
      <w:pPr>
        <w:rPr>
          <w:b/>
          <w:bCs w:val="0"/>
        </w:rPr>
      </w:pPr>
      <w:r w:rsidRPr="00F42597">
        <w:rPr>
          <w:b/>
          <w:bCs w:val="0"/>
        </w:rPr>
        <w:t xml:space="preserve">Conclusion </w:t>
      </w:r>
    </w:p>
    <w:p w14:paraId="2BED04E6" w14:textId="138773B8" w:rsidR="00F42597" w:rsidRDefault="00432066" w:rsidP="00432066">
      <w:pPr>
        <w:pStyle w:val="ListParagraph"/>
        <w:numPr>
          <w:ilvl w:val="0"/>
          <w:numId w:val="11"/>
        </w:numPr>
      </w:pPr>
      <w:r>
        <w:lastRenderedPageBreak/>
        <w:t>Crosspoint exist</w:t>
      </w:r>
      <w:r w:rsidR="004D6F05">
        <w:t>s</w:t>
      </w:r>
      <w:r>
        <w:t xml:space="preserve"> to bring about the obedience of faith, for the sake of His name, among all the nations</w:t>
      </w:r>
      <w:r w:rsidR="004D6F05">
        <w:t>.</w:t>
      </w:r>
      <w:r w:rsidR="00694299">
        <w:t>"</w:t>
      </w:r>
      <w:r w:rsidR="004D6F05">
        <w:t xml:space="preserve"> </w:t>
      </w:r>
      <w:r>
        <w:t xml:space="preserve">We do what we do because we want His name to be glorified among all the nations. </w:t>
      </w:r>
    </w:p>
    <w:p w14:paraId="6C431A59" w14:textId="5ED816AF" w:rsidR="00432066" w:rsidRDefault="00432066" w:rsidP="00432066">
      <w:pPr>
        <w:pStyle w:val="ListParagraph"/>
        <w:numPr>
          <w:ilvl w:val="0"/>
          <w:numId w:val="11"/>
        </w:numPr>
      </w:pPr>
      <w:proofErr w:type="gramStart"/>
      <w:r>
        <w:t>So</w:t>
      </w:r>
      <w:proofErr w:type="gramEnd"/>
      <w:r>
        <w:t xml:space="preserve"> let us purify our hearts and test our motives, let us become more obedient to our faith, for the one who we exalt and point to is worthy of all our praise, and honor</w:t>
      </w:r>
      <w:r w:rsidR="004D6F05">
        <w:t>,</w:t>
      </w:r>
      <w:r>
        <w:t xml:space="preserve"> and glory among all people everywhere. </w:t>
      </w:r>
      <w:r w:rsidR="004D6F05">
        <w:t>T</w:t>
      </w:r>
      <w:r>
        <w:t xml:space="preserve">here is no name under heaven given among men in which we must be saved. </w:t>
      </w:r>
    </w:p>
    <w:p w14:paraId="26F6A0B8" w14:textId="3674446B" w:rsidR="00456AC1" w:rsidRDefault="00432066" w:rsidP="004025B3">
      <w:pPr>
        <w:pStyle w:val="ListParagraph"/>
        <w:numPr>
          <w:ilvl w:val="0"/>
          <w:numId w:val="11"/>
        </w:numPr>
      </w:pPr>
      <w:r>
        <w:t xml:space="preserve">And so we honor Him also by remembering who He is, what He </w:t>
      </w:r>
      <w:r w:rsidR="004D6F05">
        <w:t>h</w:t>
      </w:r>
      <w:r>
        <w:t>as done as we li</w:t>
      </w:r>
      <w:r w:rsidR="004D6F05">
        <w:t>ve</w:t>
      </w:r>
      <w:r>
        <w:t xml:space="preserve"> for Him and wait for His return when He makes all things new</w:t>
      </w:r>
      <w:r w:rsidR="001E036C">
        <w:t>.</w:t>
      </w:r>
      <w:r>
        <w:t xml:space="preserve"> </w:t>
      </w:r>
    </w:p>
    <w:p w14:paraId="1A598A89" w14:textId="77777777" w:rsidR="00432066" w:rsidRDefault="00432066" w:rsidP="00432066">
      <w:pPr>
        <w:pStyle w:val="ListParagraph"/>
      </w:pPr>
    </w:p>
    <w:p w14:paraId="41F06498" w14:textId="30D96B3A" w:rsidR="00492C84" w:rsidRPr="00492C84" w:rsidRDefault="00492C84" w:rsidP="005E3492">
      <w:pPr>
        <w:rPr>
          <w:b/>
          <w:bCs w:val="0"/>
        </w:rPr>
      </w:pPr>
      <w:r w:rsidRPr="00492C84">
        <w:rPr>
          <w:b/>
          <w:bCs w:val="0"/>
        </w:rPr>
        <w:t xml:space="preserve">Communion </w:t>
      </w:r>
    </w:p>
    <w:sectPr w:rsidR="00492C84" w:rsidRPr="00492C84"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34CD0"/>
    <w:multiLevelType w:val="hybridMultilevel"/>
    <w:tmpl w:val="B024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C2139"/>
    <w:multiLevelType w:val="hybridMultilevel"/>
    <w:tmpl w:val="FE56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1298E"/>
    <w:multiLevelType w:val="hybridMultilevel"/>
    <w:tmpl w:val="779AB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9F38E8"/>
    <w:multiLevelType w:val="hybridMultilevel"/>
    <w:tmpl w:val="C4FE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67007"/>
    <w:multiLevelType w:val="hybridMultilevel"/>
    <w:tmpl w:val="31329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0541DE"/>
    <w:multiLevelType w:val="hybridMultilevel"/>
    <w:tmpl w:val="D116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640DB"/>
    <w:multiLevelType w:val="hybridMultilevel"/>
    <w:tmpl w:val="C0AAC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5727D"/>
    <w:multiLevelType w:val="hybridMultilevel"/>
    <w:tmpl w:val="7DC2E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C062D"/>
    <w:multiLevelType w:val="hybridMultilevel"/>
    <w:tmpl w:val="306E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E801A8"/>
    <w:multiLevelType w:val="hybridMultilevel"/>
    <w:tmpl w:val="8760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522B34"/>
    <w:multiLevelType w:val="hybridMultilevel"/>
    <w:tmpl w:val="375A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8"/>
  </w:num>
  <w:num w:numId="4">
    <w:abstractNumId w:val="1"/>
  </w:num>
  <w:num w:numId="5">
    <w:abstractNumId w:val="2"/>
  </w:num>
  <w:num w:numId="6">
    <w:abstractNumId w:val="6"/>
  </w:num>
  <w:num w:numId="7">
    <w:abstractNumId w:val="3"/>
  </w:num>
  <w:num w:numId="8">
    <w:abstractNumId w:val="0"/>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Dc0NDAwMzY1MrJU0lEKTi0uzszPAykwrgUAldLQUSwAAAA="/>
  </w:docVars>
  <w:rsids>
    <w:rsidRoot w:val="000C12B4"/>
    <w:rsid w:val="00006A70"/>
    <w:rsid w:val="00050380"/>
    <w:rsid w:val="000C12B4"/>
    <w:rsid w:val="000D0BD6"/>
    <w:rsid w:val="00116B7A"/>
    <w:rsid w:val="00135765"/>
    <w:rsid w:val="0018660A"/>
    <w:rsid w:val="00193F5B"/>
    <w:rsid w:val="001D7EC1"/>
    <w:rsid w:val="001E036C"/>
    <w:rsid w:val="00245A85"/>
    <w:rsid w:val="00261317"/>
    <w:rsid w:val="00261C84"/>
    <w:rsid w:val="0028270F"/>
    <w:rsid w:val="0030139A"/>
    <w:rsid w:val="00302245"/>
    <w:rsid w:val="0031612B"/>
    <w:rsid w:val="003A6A8D"/>
    <w:rsid w:val="003A6F04"/>
    <w:rsid w:val="004025B3"/>
    <w:rsid w:val="00432066"/>
    <w:rsid w:val="004332C9"/>
    <w:rsid w:val="00456AC1"/>
    <w:rsid w:val="00492C84"/>
    <w:rsid w:val="004D6F05"/>
    <w:rsid w:val="004F6152"/>
    <w:rsid w:val="00552EC5"/>
    <w:rsid w:val="005A7E46"/>
    <w:rsid w:val="005E3492"/>
    <w:rsid w:val="005E7891"/>
    <w:rsid w:val="00626535"/>
    <w:rsid w:val="00684917"/>
    <w:rsid w:val="00694299"/>
    <w:rsid w:val="006B7BC2"/>
    <w:rsid w:val="006D37B5"/>
    <w:rsid w:val="007027E0"/>
    <w:rsid w:val="007B5D4E"/>
    <w:rsid w:val="008032D3"/>
    <w:rsid w:val="00805A28"/>
    <w:rsid w:val="008D5477"/>
    <w:rsid w:val="008E6174"/>
    <w:rsid w:val="009C727C"/>
    <w:rsid w:val="009E1571"/>
    <w:rsid w:val="00A66E5A"/>
    <w:rsid w:val="00A86CC5"/>
    <w:rsid w:val="00B070F1"/>
    <w:rsid w:val="00BC20BF"/>
    <w:rsid w:val="00C03162"/>
    <w:rsid w:val="00C151C6"/>
    <w:rsid w:val="00C448A2"/>
    <w:rsid w:val="00CC3A50"/>
    <w:rsid w:val="00D038F1"/>
    <w:rsid w:val="00D75D1C"/>
    <w:rsid w:val="00D761EF"/>
    <w:rsid w:val="00D92957"/>
    <w:rsid w:val="00DD0524"/>
    <w:rsid w:val="00E87122"/>
    <w:rsid w:val="00EB157E"/>
    <w:rsid w:val="00EB763E"/>
    <w:rsid w:val="00ED34DA"/>
    <w:rsid w:val="00EF00D3"/>
    <w:rsid w:val="00F33EBA"/>
    <w:rsid w:val="00F3699D"/>
    <w:rsid w:val="00F4166D"/>
    <w:rsid w:val="00F42597"/>
    <w:rsid w:val="00F55FE1"/>
    <w:rsid w:val="00FB5399"/>
    <w:rsid w:val="00FB6015"/>
    <w:rsid w:val="00FF5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D12F8"/>
  <w15:chartTrackingRefBased/>
  <w15:docId w15:val="{AA26F333-78D3-4B58-B973-C43B68213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2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5A28"/>
    <w:rPr>
      <w:color w:val="0563C1" w:themeColor="hyperlink"/>
      <w:u w:val="single"/>
    </w:rPr>
  </w:style>
  <w:style w:type="character" w:styleId="UnresolvedMention">
    <w:name w:val="Unresolved Mention"/>
    <w:basedOn w:val="DefaultParagraphFont"/>
    <w:uiPriority w:val="99"/>
    <w:semiHidden/>
    <w:unhideWhenUsed/>
    <w:rsid w:val="00805A28"/>
    <w:rPr>
      <w:color w:val="605E5C"/>
      <w:shd w:val="clear" w:color="auto" w:fill="E1DFDD"/>
    </w:rPr>
  </w:style>
  <w:style w:type="paragraph" w:styleId="ListParagraph">
    <w:name w:val="List Paragraph"/>
    <w:basedOn w:val="Normal"/>
    <w:uiPriority w:val="34"/>
    <w:qFormat/>
    <w:rsid w:val="00492C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3</cp:revision>
  <dcterms:created xsi:type="dcterms:W3CDTF">2020-11-12T19:48:00Z</dcterms:created>
  <dcterms:modified xsi:type="dcterms:W3CDTF">2020-11-12T20:03:00Z</dcterms:modified>
</cp:coreProperties>
</file>